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8FA562" w14:textId="77777777" w:rsidR="00FB6B43" w:rsidRPr="005D0693" w:rsidRDefault="00FB6B43" w:rsidP="00291660">
      <w:pPr>
        <w:spacing w:line="360" w:lineRule="auto"/>
        <w:ind w:left="3403" w:right="3139" w:hanging="144"/>
        <w:jc w:val="center"/>
        <w:rPr>
          <w:b/>
          <w:sz w:val="24"/>
          <w:szCs w:val="24"/>
        </w:rPr>
      </w:pPr>
      <w:r w:rsidRPr="005D0693">
        <w:rPr>
          <w:b/>
          <w:sz w:val="24"/>
          <w:szCs w:val="24"/>
        </w:rPr>
        <w:t>Program</w:t>
      </w:r>
      <w:r w:rsidRPr="005D0693">
        <w:rPr>
          <w:b/>
          <w:spacing w:val="47"/>
          <w:sz w:val="24"/>
          <w:szCs w:val="24"/>
        </w:rPr>
        <w:t xml:space="preserve"> </w:t>
      </w:r>
      <w:r w:rsidRPr="005D0693">
        <w:rPr>
          <w:b/>
          <w:sz w:val="24"/>
          <w:szCs w:val="24"/>
        </w:rPr>
        <w:t>ERASMUS</w:t>
      </w:r>
      <w:r w:rsidRPr="005D0693">
        <w:rPr>
          <w:b/>
          <w:spacing w:val="-3"/>
          <w:sz w:val="24"/>
          <w:szCs w:val="24"/>
        </w:rPr>
        <w:t>+</w:t>
      </w:r>
    </w:p>
    <w:p w14:paraId="2F9BED6A" w14:textId="5B586B6D" w:rsidR="00FB6B43" w:rsidRPr="005D0693" w:rsidRDefault="00FB6B43" w:rsidP="00291660">
      <w:pPr>
        <w:spacing w:line="360" w:lineRule="auto"/>
        <w:ind w:left="3403" w:right="3139" w:hanging="144"/>
        <w:jc w:val="center"/>
        <w:rPr>
          <w:b/>
          <w:sz w:val="24"/>
          <w:szCs w:val="24"/>
        </w:rPr>
      </w:pPr>
      <w:r w:rsidRPr="005D0693">
        <w:rPr>
          <w:b/>
          <w:sz w:val="24"/>
          <w:szCs w:val="24"/>
        </w:rPr>
        <w:t>Formularz zgłoszeniowy</w:t>
      </w:r>
    </w:p>
    <w:p w14:paraId="7FFB07DA" w14:textId="64BBADAB" w:rsidR="00636F27" w:rsidRPr="005D0693" w:rsidRDefault="00B837D9">
      <w:pPr>
        <w:pStyle w:val="Akapitzlist"/>
        <w:numPr>
          <w:ilvl w:val="0"/>
          <w:numId w:val="2"/>
        </w:numPr>
        <w:tabs>
          <w:tab w:val="left" w:pos="435"/>
        </w:tabs>
        <w:spacing w:before="57" w:after="3"/>
        <w:ind w:hanging="223"/>
        <w:rPr>
          <w:b/>
        </w:rPr>
      </w:pPr>
      <w:r w:rsidRPr="005D0693">
        <w:rPr>
          <w:b/>
        </w:rPr>
        <w:t>CEL</w:t>
      </w:r>
      <w:r w:rsidRPr="005D0693">
        <w:rPr>
          <w:b/>
          <w:spacing w:val="-3"/>
        </w:rPr>
        <w:t xml:space="preserve"> </w:t>
      </w:r>
      <w:r w:rsidRPr="005D0693">
        <w:rPr>
          <w:b/>
        </w:rPr>
        <w:t>WYJAZDU</w:t>
      </w:r>
    </w:p>
    <w:tbl>
      <w:tblPr>
        <w:tblStyle w:val="TableNormal"/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072"/>
        <w:gridCol w:w="4818"/>
      </w:tblGrid>
      <w:tr w:rsidR="00494C0F" w:rsidRPr="005D0693" w14:paraId="65FE21CD" w14:textId="77777777" w:rsidTr="007F36E9">
        <w:trPr>
          <w:trHeight w:val="556"/>
        </w:trPr>
        <w:tc>
          <w:tcPr>
            <w:tcW w:w="5072" w:type="dxa"/>
          </w:tcPr>
          <w:p w14:paraId="0F02531D" w14:textId="2B76B461" w:rsidR="00494C0F" w:rsidRPr="005D0693" w:rsidRDefault="002B2797" w:rsidP="002B2797">
            <w:pPr>
              <w:pStyle w:val="TableParagraph"/>
              <w:tabs>
                <w:tab w:val="left" w:pos="2865"/>
              </w:tabs>
              <w:spacing w:before="140"/>
              <w:ind w:left="313" w:right="1352"/>
              <w:jc w:val="center"/>
              <w:rPr>
                <w:b/>
              </w:rPr>
            </w:pPr>
            <w:r w:rsidRPr="002B2797">
              <w:rPr>
                <w:bCs/>
                <w:sz w:val="32"/>
                <w:szCs w:val="32"/>
                <w:lang w:val="uk-UA"/>
              </w:rPr>
              <w:sym w:font="Wingdings" w:char="F0A8"/>
            </w:r>
            <w:r>
              <w:rPr>
                <w:b/>
              </w:rPr>
              <w:t xml:space="preserve"> </w:t>
            </w:r>
            <w:r w:rsidR="00494C0F">
              <w:rPr>
                <w:b/>
              </w:rPr>
              <w:t>Mobilność w celu studiowania</w:t>
            </w:r>
          </w:p>
        </w:tc>
        <w:tc>
          <w:tcPr>
            <w:tcW w:w="4818" w:type="dxa"/>
          </w:tcPr>
          <w:p w14:paraId="673B38C7" w14:textId="23D40FDF" w:rsidR="00494C0F" w:rsidRPr="005D0693" w:rsidRDefault="002B2797" w:rsidP="00494C0F">
            <w:pPr>
              <w:pStyle w:val="TableParagraph"/>
              <w:spacing w:before="140"/>
              <w:ind w:left="880"/>
              <w:rPr>
                <w:b/>
              </w:rPr>
            </w:pPr>
            <w:r w:rsidRPr="002B2797">
              <w:rPr>
                <w:bCs/>
                <w:sz w:val="32"/>
                <w:szCs w:val="32"/>
                <w:lang w:val="uk-UA"/>
              </w:rPr>
              <w:sym w:font="Wingdings" w:char="F0A8"/>
            </w:r>
            <w:r>
              <w:rPr>
                <w:bCs/>
                <w:sz w:val="32"/>
                <w:szCs w:val="32"/>
              </w:rPr>
              <w:t xml:space="preserve"> </w:t>
            </w:r>
            <w:r w:rsidR="00494C0F">
              <w:rPr>
                <w:b/>
              </w:rPr>
              <w:t>Mobilność w celu odbycia p</w:t>
            </w:r>
            <w:r w:rsidR="00494C0F" w:rsidRPr="005D0693">
              <w:rPr>
                <w:b/>
              </w:rPr>
              <w:t>raktyk</w:t>
            </w:r>
            <w:r w:rsidR="00494C0F">
              <w:rPr>
                <w:b/>
              </w:rPr>
              <w:t>i</w:t>
            </w:r>
          </w:p>
        </w:tc>
      </w:tr>
    </w:tbl>
    <w:p w14:paraId="28F631A7" w14:textId="77777777" w:rsidR="00636F27" w:rsidRPr="005D0693" w:rsidRDefault="00636F27">
      <w:pPr>
        <w:pStyle w:val="Tekstpodstawowy"/>
        <w:spacing w:before="9"/>
        <w:rPr>
          <w:b/>
        </w:rPr>
      </w:pPr>
    </w:p>
    <w:p w14:paraId="35C7D31B" w14:textId="121354FA" w:rsidR="00DB251B" w:rsidRPr="00DB251B" w:rsidRDefault="00B837D9" w:rsidP="00DB251B">
      <w:pPr>
        <w:pStyle w:val="Akapitzlist"/>
        <w:numPr>
          <w:ilvl w:val="0"/>
          <w:numId w:val="2"/>
        </w:numPr>
        <w:tabs>
          <w:tab w:val="left" w:pos="434"/>
        </w:tabs>
        <w:spacing w:before="1" w:after="3"/>
        <w:ind w:left="433"/>
        <w:rPr>
          <w:b/>
        </w:rPr>
      </w:pPr>
      <w:r w:rsidRPr="005D0693">
        <w:rPr>
          <w:b/>
        </w:rPr>
        <w:t>DANE</w:t>
      </w:r>
      <w:r w:rsidRPr="005D0693">
        <w:rPr>
          <w:b/>
          <w:spacing w:val="-2"/>
        </w:rPr>
        <w:t xml:space="preserve"> </w:t>
      </w:r>
      <w:r w:rsidRPr="005D0693">
        <w:rPr>
          <w:b/>
        </w:rPr>
        <w:t>KANDYDATA</w:t>
      </w:r>
    </w:p>
    <w:tbl>
      <w:tblPr>
        <w:tblStyle w:val="TableNormal"/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913"/>
        <w:gridCol w:w="3159"/>
        <w:gridCol w:w="2408"/>
        <w:gridCol w:w="2411"/>
      </w:tblGrid>
      <w:tr w:rsidR="002B2797" w:rsidRPr="005D0693" w14:paraId="2482F72B" w14:textId="77777777" w:rsidTr="007F36E9">
        <w:trPr>
          <w:trHeight w:val="556"/>
        </w:trPr>
        <w:tc>
          <w:tcPr>
            <w:tcW w:w="1913" w:type="dxa"/>
            <w:shd w:val="clear" w:color="auto" w:fill="C0C0C0"/>
          </w:tcPr>
          <w:p w14:paraId="120BC142" w14:textId="77777777" w:rsidR="002B2797" w:rsidRPr="005D0693" w:rsidRDefault="002B2797" w:rsidP="007F36E9">
            <w:pPr>
              <w:pStyle w:val="TableParagraph"/>
              <w:spacing w:before="140"/>
              <w:ind w:left="107"/>
            </w:pPr>
            <w:r w:rsidRPr="005D0693">
              <w:t>Wydział</w:t>
            </w:r>
          </w:p>
        </w:tc>
        <w:tc>
          <w:tcPr>
            <w:tcW w:w="7978" w:type="dxa"/>
            <w:gridSpan w:val="3"/>
          </w:tcPr>
          <w:p w14:paraId="6801B4D3" w14:textId="77777777" w:rsidR="002B2797" w:rsidRPr="005D0693" w:rsidRDefault="002B2797" w:rsidP="007F36E9">
            <w:pPr>
              <w:pStyle w:val="TableParagraph"/>
            </w:pPr>
          </w:p>
        </w:tc>
      </w:tr>
      <w:tr w:rsidR="002B2797" w:rsidRPr="005D0693" w14:paraId="4E47A859" w14:textId="77777777" w:rsidTr="007F36E9">
        <w:trPr>
          <w:trHeight w:val="558"/>
        </w:trPr>
        <w:tc>
          <w:tcPr>
            <w:tcW w:w="1913" w:type="dxa"/>
            <w:shd w:val="clear" w:color="auto" w:fill="C0C0C0"/>
          </w:tcPr>
          <w:p w14:paraId="4F50F168" w14:textId="77777777" w:rsidR="002B2797" w:rsidRPr="005D0693" w:rsidRDefault="002B2797" w:rsidP="007F36E9">
            <w:pPr>
              <w:pStyle w:val="TableParagraph"/>
              <w:spacing w:before="143"/>
              <w:ind w:left="107"/>
            </w:pPr>
            <w:r w:rsidRPr="005D0693">
              <w:t>Kierunek</w:t>
            </w:r>
            <w:r w:rsidRPr="005D0693">
              <w:rPr>
                <w:spacing w:val="-3"/>
              </w:rPr>
              <w:t xml:space="preserve"> </w:t>
            </w:r>
            <w:r w:rsidRPr="005D0693">
              <w:t>studiów</w:t>
            </w:r>
          </w:p>
        </w:tc>
        <w:tc>
          <w:tcPr>
            <w:tcW w:w="3159" w:type="dxa"/>
          </w:tcPr>
          <w:p w14:paraId="6F49F2E1" w14:textId="77777777" w:rsidR="002B2797" w:rsidRPr="005D0693" w:rsidRDefault="002B2797" w:rsidP="007F36E9">
            <w:pPr>
              <w:pStyle w:val="TableParagraph"/>
            </w:pPr>
          </w:p>
        </w:tc>
        <w:tc>
          <w:tcPr>
            <w:tcW w:w="2408" w:type="dxa"/>
            <w:shd w:val="clear" w:color="auto" w:fill="BEBEBE"/>
          </w:tcPr>
          <w:p w14:paraId="02F78240" w14:textId="77777777" w:rsidR="002B2797" w:rsidRPr="005D0693" w:rsidRDefault="002B2797" w:rsidP="007F36E9">
            <w:pPr>
              <w:pStyle w:val="TableParagraph"/>
              <w:spacing w:before="143"/>
              <w:ind w:left="107"/>
            </w:pPr>
            <w:r w:rsidRPr="005D0693">
              <w:t>Nr</w:t>
            </w:r>
            <w:r w:rsidRPr="005D0693">
              <w:rPr>
                <w:spacing w:val="-1"/>
              </w:rPr>
              <w:t xml:space="preserve"> </w:t>
            </w:r>
            <w:r w:rsidRPr="005D0693">
              <w:t>albumu</w:t>
            </w:r>
          </w:p>
        </w:tc>
        <w:tc>
          <w:tcPr>
            <w:tcW w:w="2411" w:type="dxa"/>
          </w:tcPr>
          <w:p w14:paraId="6C4C82ED" w14:textId="77777777" w:rsidR="002B2797" w:rsidRPr="005D0693" w:rsidRDefault="002B2797" w:rsidP="007F36E9">
            <w:pPr>
              <w:pStyle w:val="TableParagraph"/>
            </w:pPr>
          </w:p>
        </w:tc>
      </w:tr>
      <w:tr w:rsidR="002B2797" w:rsidRPr="005D0693" w14:paraId="11BCBFC5" w14:textId="77777777" w:rsidTr="007F36E9">
        <w:trPr>
          <w:trHeight w:val="553"/>
        </w:trPr>
        <w:tc>
          <w:tcPr>
            <w:tcW w:w="1913" w:type="dxa"/>
            <w:shd w:val="clear" w:color="auto" w:fill="C0C0C0"/>
          </w:tcPr>
          <w:p w14:paraId="2E123E9E" w14:textId="77777777" w:rsidR="002B2797" w:rsidRPr="005D0693" w:rsidRDefault="002B2797" w:rsidP="007F36E9">
            <w:pPr>
              <w:pStyle w:val="TableParagraph"/>
              <w:spacing w:before="138"/>
              <w:ind w:left="107"/>
            </w:pPr>
            <w:r w:rsidRPr="005D0693">
              <w:t>Specjalność</w:t>
            </w:r>
          </w:p>
        </w:tc>
        <w:tc>
          <w:tcPr>
            <w:tcW w:w="3159" w:type="dxa"/>
          </w:tcPr>
          <w:p w14:paraId="0CF8F68A" w14:textId="77777777" w:rsidR="002B2797" w:rsidRPr="005D0693" w:rsidRDefault="002B2797" w:rsidP="007F36E9">
            <w:pPr>
              <w:pStyle w:val="TableParagraph"/>
            </w:pPr>
          </w:p>
        </w:tc>
        <w:tc>
          <w:tcPr>
            <w:tcW w:w="2408" w:type="dxa"/>
            <w:shd w:val="clear" w:color="auto" w:fill="BEBEBE"/>
          </w:tcPr>
          <w:p w14:paraId="4616B605" w14:textId="77777777" w:rsidR="002B2797" w:rsidRPr="005D0693" w:rsidRDefault="002B2797" w:rsidP="007F36E9">
            <w:pPr>
              <w:pStyle w:val="TableParagraph"/>
              <w:spacing w:before="6" w:line="267" w:lineRule="exact"/>
              <w:ind w:left="107"/>
            </w:pPr>
            <w:r w:rsidRPr="005D0693">
              <w:t>Rok</w:t>
            </w:r>
            <w:r w:rsidRPr="005D0693">
              <w:rPr>
                <w:spacing w:val="-3"/>
              </w:rPr>
              <w:t xml:space="preserve"> </w:t>
            </w:r>
            <w:r w:rsidRPr="005D0693">
              <w:t>studiów</w:t>
            </w:r>
          </w:p>
          <w:p w14:paraId="7051A5E5" w14:textId="77777777" w:rsidR="002B2797" w:rsidRPr="005D0693" w:rsidRDefault="002B2797" w:rsidP="007F36E9">
            <w:pPr>
              <w:pStyle w:val="TableParagraph"/>
              <w:spacing w:line="260" w:lineRule="exact"/>
              <w:ind w:left="107"/>
            </w:pPr>
            <w:r w:rsidRPr="005D0693">
              <w:t>(w</w:t>
            </w:r>
            <w:r w:rsidRPr="005D0693">
              <w:rPr>
                <w:spacing w:val="-1"/>
              </w:rPr>
              <w:t xml:space="preserve"> </w:t>
            </w:r>
            <w:r w:rsidRPr="005D0693">
              <w:t>czasie rekrutacji)</w:t>
            </w:r>
          </w:p>
        </w:tc>
        <w:tc>
          <w:tcPr>
            <w:tcW w:w="2411" w:type="dxa"/>
          </w:tcPr>
          <w:p w14:paraId="0756385B" w14:textId="77777777" w:rsidR="002B2797" w:rsidRPr="005D0693" w:rsidRDefault="002B2797" w:rsidP="007F36E9">
            <w:pPr>
              <w:pStyle w:val="TableParagraph"/>
            </w:pPr>
          </w:p>
        </w:tc>
      </w:tr>
      <w:tr w:rsidR="002B2797" w:rsidRPr="005D0693" w14:paraId="22E10727" w14:textId="77777777" w:rsidTr="007F36E9">
        <w:trPr>
          <w:trHeight w:val="556"/>
        </w:trPr>
        <w:tc>
          <w:tcPr>
            <w:tcW w:w="1913" w:type="dxa"/>
            <w:shd w:val="clear" w:color="auto" w:fill="C0C0C0"/>
          </w:tcPr>
          <w:p w14:paraId="1115B1B3" w14:textId="77777777" w:rsidR="002B2797" w:rsidRPr="005D0693" w:rsidRDefault="002B2797" w:rsidP="007F36E9">
            <w:pPr>
              <w:pStyle w:val="TableParagraph"/>
              <w:spacing w:before="140"/>
              <w:ind w:left="107"/>
            </w:pPr>
            <w:r w:rsidRPr="005D0693">
              <w:t>Rodzaj</w:t>
            </w:r>
            <w:r w:rsidRPr="005D0693">
              <w:rPr>
                <w:spacing w:val="-1"/>
              </w:rPr>
              <w:t xml:space="preserve"> </w:t>
            </w:r>
            <w:r w:rsidRPr="005D0693">
              <w:t>studiów</w:t>
            </w:r>
          </w:p>
        </w:tc>
        <w:tc>
          <w:tcPr>
            <w:tcW w:w="3159" w:type="dxa"/>
          </w:tcPr>
          <w:p w14:paraId="084EDE4C" w14:textId="13EB03BF" w:rsidR="002B2797" w:rsidRPr="005D0693" w:rsidRDefault="00DB251B" w:rsidP="007F36E9">
            <w:pPr>
              <w:pStyle w:val="TableParagraph"/>
              <w:spacing w:before="18"/>
              <w:ind w:left="422"/>
            </w:pPr>
            <w:r w:rsidRPr="002B2797">
              <w:rPr>
                <w:bCs/>
                <w:sz w:val="32"/>
                <w:szCs w:val="32"/>
                <w:lang w:val="uk-UA"/>
              </w:rPr>
              <w:sym w:font="Wingdings" w:char="F0A8"/>
            </w:r>
            <w:r>
              <w:rPr>
                <w:bCs/>
                <w:sz w:val="32"/>
                <w:szCs w:val="32"/>
              </w:rPr>
              <w:t xml:space="preserve"> </w:t>
            </w:r>
            <w:r w:rsidR="002B2797" w:rsidRPr="005D0693">
              <w:t>niestacjonarne</w:t>
            </w:r>
          </w:p>
          <w:p w14:paraId="54B2BAE9" w14:textId="7F0D3E73" w:rsidR="002B2797" w:rsidRPr="005D0693" w:rsidRDefault="00DB251B" w:rsidP="007F36E9">
            <w:pPr>
              <w:pStyle w:val="TableParagraph"/>
              <w:spacing w:before="18"/>
              <w:ind w:left="422"/>
            </w:pPr>
            <w:r w:rsidRPr="002B2797">
              <w:rPr>
                <w:bCs/>
                <w:sz w:val="32"/>
                <w:szCs w:val="32"/>
                <w:lang w:val="uk-UA"/>
              </w:rPr>
              <w:sym w:font="Wingdings" w:char="F0A8"/>
            </w:r>
            <w:r>
              <w:rPr>
                <w:bCs/>
                <w:sz w:val="32"/>
                <w:szCs w:val="32"/>
              </w:rPr>
              <w:t xml:space="preserve"> </w:t>
            </w:r>
            <w:r w:rsidR="002B2797" w:rsidRPr="005D0693">
              <w:t>stacjonarne</w:t>
            </w:r>
          </w:p>
        </w:tc>
        <w:tc>
          <w:tcPr>
            <w:tcW w:w="4819" w:type="dxa"/>
            <w:gridSpan w:val="2"/>
          </w:tcPr>
          <w:p w14:paraId="629BD9E8" w14:textId="77777777" w:rsidR="00DB251B" w:rsidRDefault="00DB251B" w:rsidP="00DB251B">
            <w:pPr>
              <w:pStyle w:val="TableParagraph"/>
              <w:spacing w:before="36"/>
              <w:ind w:left="420" w:right="224"/>
              <w:rPr>
                <w:spacing w:val="-68"/>
              </w:rPr>
            </w:pPr>
            <w:r w:rsidRPr="002B2797">
              <w:rPr>
                <w:bCs/>
                <w:sz w:val="32"/>
                <w:szCs w:val="32"/>
                <w:lang w:val="uk-UA"/>
              </w:rPr>
              <w:sym w:font="Wingdings" w:char="F0A8"/>
            </w:r>
            <w:r>
              <w:rPr>
                <w:bCs/>
                <w:sz w:val="32"/>
                <w:szCs w:val="32"/>
              </w:rPr>
              <w:t xml:space="preserve"> </w:t>
            </w:r>
            <w:r w:rsidR="002B2797" w:rsidRPr="005D0693">
              <w:t>1-go stopnia</w:t>
            </w:r>
            <w:r w:rsidR="002B2797" w:rsidRPr="005D0693">
              <w:rPr>
                <w:spacing w:val="-68"/>
              </w:rPr>
              <w:t xml:space="preserve"> </w:t>
            </w:r>
          </w:p>
          <w:p w14:paraId="67B96A6A" w14:textId="2E8A41BC" w:rsidR="002B2797" w:rsidRPr="005D0693" w:rsidRDefault="00DB251B" w:rsidP="00DB251B">
            <w:pPr>
              <w:pStyle w:val="TableParagraph"/>
              <w:spacing w:before="36"/>
              <w:ind w:left="420" w:right="224"/>
            </w:pPr>
            <w:r w:rsidRPr="002B2797">
              <w:rPr>
                <w:bCs/>
                <w:sz w:val="32"/>
                <w:szCs w:val="32"/>
                <w:lang w:val="uk-UA"/>
              </w:rPr>
              <w:sym w:font="Wingdings" w:char="F0A8"/>
            </w:r>
            <w:r>
              <w:rPr>
                <w:bCs/>
                <w:sz w:val="32"/>
                <w:szCs w:val="32"/>
              </w:rPr>
              <w:t xml:space="preserve"> </w:t>
            </w:r>
            <w:r w:rsidRPr="00DB251B">
              <w:t>2</w:t>
            </w:r>
            <w:r w:rsidR="002B2797" w:rsidRPr="005D0693">
              <w:t>-go</w:t>
            </w:r>
            <w:r w:rsidR="002B2797" w:rsidRPr="00DB251B">
              <w:t xml:space="preserve"> </w:t>
            </w:r>
            <w:r w:rsidR="002B2797" w:rsidRPr="005D0693">
              <w:t>stopnia</w:t>
            </w:r>
          </w:p>
          <w:p w14:paraId="4F344251" w14:textId="0EE8E6E6" w:rsidR="002B2797" w:rsidRPr="005D0693" w:rsidRDefault="00DB251B" w:rsidP="00DB251B">
            <w:pPr>
              <w:pStyle w:val="TableParagraph"/>
              <w:spacing w:before="36"/>
              <w:ind w:left="420" w:right="224"/>
            </w:pPr>
            <w:r w:rsidRPr="002B2797">
              <w:rPr>
                <w:bCs/>
                <w:sz w:val="32"/>
                <w:szCs w:val="32"/>
                <w:lang w:val="uk-UA"/>
              </w:rPr>
              <w:sym w:font="Wingdings" w:char="F0A8"/>
            </w:r>
            <w:r>
              <w:rPr>
                <w:bCs/>
                <w:sz w:val="32"/>
                <w:szCs w:val="32"/>
              </w:rPr>
              <w:t xml:space="preserve"> </w:t>
            </w:r>
            <w:r w:rsidR="002B2797" w:rsidRPr="005D0693">
              <w:t>jednolite studia magisterskie</w:t>
            </w:r>
          </w:p>
        </w:tc>
      </w:tr>
    </w:tbl>
    <w:p w14:paraId="691300BE" w14:textId="2DDC21F6" w:rsidR="002B2797" w:rsidRDefault="002B2797">
      <w:pPr>
        <w:rPr>
          <w:b/>
        </w:rPr>
      </w:pPr>
    </w:p>
    <w:p w14:paraId="5A0BDF9A" w14:textId="77777777" w:rsidR="00636F27" w:rsidRPr="005D0693" w:rsidRDefault="00636F27">
      <w:pPr>
        <w:pStyle w:val="Tekstpodstawowy"/>
        <w:rPr>
          <w:b/>
        </w:rPr>
      </w:pPr>
    </w:p>
    <w:tbl>
      <w:tblPr>
        <w:tblStyle w:val="TableNormal"/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916"/>
        <w:gridCol w:w="3157"/>
        <w:gridCol w:w="2408"/>
        <w:gridCol w:w="2411"/>
      </w:tblGrid>
      <w:tr w:rsidR="00636F27" w:rsidRPr="005D0693" w14:paraId="38B2F111" w14:textId="77777777">
        <w:trPr>
          <w:trHeight w:val="556"/>
        </w:trPr>
        <w:tc>
          <w:tcPr>
            <w:tcW w:w="1916" w:type="dxa"/>
            <w:shd w:val="clear" w:color="auto" w:fill="BEBEBE"/>
          </w:tcPr>
          <w:p w14:paraId="1910600D" w14:textId="77777777" w:rsidR="00636F27" w:rsidRPr="005D0693" w:rsidRDefault="00B837D9">
            <w:pPr>
              <w:pStyle w:val="TableParagraph"/>
              <w:spacing w:before="141"/>
              <w:ind w:left="107"/>
            </w:pPr>
            <w:r w:rsidRPr="005D0693">
              <w:t>Nazwisko</w:t>
            </w:r>
          </w:p>
        </w:tc>
        <w:tc>
          <w:tcPr>
            <w:tcW w:w="3157" w:type="dxa"/>
          </w:tcPr>
          <w:p w14:paraId="2441A333" w14:textId="77777777" w:rsidR="00636F27" w:rsidRPr="005D0693" w:rsidRDefault="00636F27">
            <w:pPr>
              <w:pStyle w:val="TableParagraph"/>
            </w:pPr>
          </w:p>
        </w:tc>
        <w:tc>
          <w:tcPr>
            <w:tcW w:w="2408" w:type="dxa"/>
            <w:shd w:val="clear" w:color="auto" w:fill="BEBEBE"/>
          </w:tcPr>
          <w:p w14:paraId="051E9227" w14:textId="77777777" w:rsidR="00636F27" w:rsidRPr="005D0693" w:rsidRDefault="00B837D9">
            <w:pPr>
              <w:pStyle w:val="TableParagraph"/>
              <w:spacing w:before="141"/>
              <w:ind w:left="107"/>
            </w:pPr>
            <w:r w:rsidRPr="005D0693">
              <w:t>Imię,</w:t>
            </w:r>
            <w:r w:rsidRPr="005D0693">
              <w:rPr>
                <w:spacing w:val="-1"/>
              </w:rPr>
              <w:t xml:space="preserve"> </w:t>
            </w:r>
            <w:r w:rsidRPr="005D0693">
              <w:t>imiona</w:t>
            </w:r>
          </w:p>
        </w:tc>
        <w:tc>
          <w:tcPr>
            <w:tcW w:w="2411" w:type="dxa"/>
          </w:tcPr>
          <w:p w14:paraId="00D9A59C" w14:textId="77777777" w:rsidR="00636F27" w:rsidRPr="005D0693" w:rsidRDefault="00636F27">
            <w:pPr>
              <w:pStyle w:val="TableParagraph"/>
            </w:pPr>
          </w:p>
        </w:tc>
      </w:tr>
      <w:tr w:rsidR="00636F27" w:rsidRPr="005D0693" w14:paraId="26418549" w14:textId="77777777">
        <w:trPr>
          <w:trHeight w:val="556"/>
        </w:trPr>
        <w:tc>
          <w:tcPr>
            <w:tcW w:w="1916" w:type="dxa"/>
            <w:shd w:val="clear" w:color="auto" w:fill="BEBEBE"/>
          </w:tcPr>
          <w:p w14:paraId="43D6F723" w14:textId="77777777" w:rsidR="00636F27" w:rsidRPr="005D0693" w:rsidRDefault="00B837D9">
            <w:pPr>
              <w:pStyle w:val="TableParagraph"/>
              <w:ind w:left="107" w:right="532"/>
            </w:pPr>
            <w:r w:rsidRPr="005D0693">
              <w:t>Data i miejsce</w:t>
            </w:r>
            <w:r w:rsidRPr="005D0693">
              <w:rPr>
                <w:spacing w:val="-47"/>
              </w:rPr>
              <w:t xml:space="preserve"> </w:t>
            </w:r>
            <w:r w:rsidRPr="005D0693">
              <w:t>urodzenia</w:t>
            </w:r>
          </w:p>
        </w:tc>
        <w:tc>
          <w:tcPr>
            <w:tcW w:w="3157" w:type="dxa"/>
          </w:tcPr>
          <w:p w14:paraId="28D3D67A" w14:textId="77777777" w:rsidR="00636F27" w:rsidRPr="005D0693" w:rsidRDefault="00636F27">
            <w:pPr>
              <w:pStyle w:val="TableParagraph"/>
            </w:pPr>
          </w:p>
        </w:tc>
        <w:tc>
          <w:tcPr>
            <w:tcW w:w="2408" w:type="dxa"/>
            <w:shd w:val="clear" w:color="auto" w:fill="BEBEBE"/>
          </w:tcPr>
          <w:p w14:paraId="61D7DB36" w14:textId="77777777" w:rsidR="00636F27" w:rsidRPr="005D0693" w:rsidRDefault="00B837D9">
            <w:pPr>
              <w:pStyle w:val="TableParagraph"/>
              <w:spacing w:before="140"/>
              <w:ind w:left="107"/>
            </w:pPr>
            <w:r w:rsidRPr="005D0693">
              <w:t>PESEL</w:t>
            </w:r>
          </w:p>
        </w:tc>
        <w:tc>
          <w:tcPr>
            <w:tcW w:w="2411" w:type="dxa"/>
          </w:tcPr>
          <w:p w14:paraId="31019F1A" w14:textId="77777777" w:rsidR="00636F27" w:rsidRPr="005D0693" w:rsidRDefault="00636F27">
            <w:pPr>
              <w:pStyle w:val="TableParagraph"/>
            </w:pPr>
          </w:p>
        </w:tc>
      </w:tr>
      <w:tr w:rsidR="00636F27" w:rsidRPr="005D0693" w14:paraId="393F178E" w14:textId="77777777">
        <w:trPr>
          <w:trHeight w:val="1034"/>
        </w:trPr>
        <w:tc>
          <w:tcPr>
            <w:tcW w:w="1916" w:type="dxa"/>
            <w:shd w:val="clear" w:color="auto" w:fill="BEBEBE"/>
          </w:tcPr>
          <w:p w14:paraId="3AA2F705" w14:textId="77777777" w:rsidR="00636F27" w:rsidRPr="005D0693" w:rsidRDefault="00636F27">
            <w:pPr>
              <w:pStyle w:val="TableParagraph"/>
              <w:spacing w:before="9"/>
              <w:rPr>
                <w:b/>
              </w:rPr>
            </w:pPr>
          </w:p>
          <w:p w14:paraId="18EB48D2" w14:textId="77777777" w:rsidR="00636F27" w:rsidRPr="005D0693" w:rsidRDefault="00B837D9">
            <w:pPr>
              <w:pStyle w:val="TableParagraph"/>
              <w:ind w:left="107" w:right="565"/>
            </w:pPr>
            <w:r w:rsidRPr="005D0693">
              <w:t>Adres stałego</w:t>
            </w:r>
            <w:r w:rsidRPr="005D0693">
              <w:rPr>
                <w:spacing w:val="-47"/>
              </w:rPr>
              <w:t xml:space="preserve"> </w:t>
            </w:r>
            <w:r w:rsidRPr="005D0693">
              <w:t>zamieszkania</w:t>
            </w:r>
          </w:p>
        </w:tc>
        <w:tc>
          <w:tcPr>
            <w:tcW w:w="3157" w:type="dxa"/>
          </w:tcPr>
          <w:p w14:paraId="15555724" w14:textId="77777777" w:rsidR="00636F27" w:rsidRPr="005D0693" w:rsidRDefault="00636F27">
            <w:pPr>
              <w:pStyle w:val="TableParagraph"/>
            </w:pPr>
          </w:p>
        </w:tc>
        <w:tc>
          <w:tcPr>
            <w:tcW w:w="2408" w:type="dxa"/>
            <w:shd w:val="clear" w:color="auto" w:fill="BEBEBE"/>
          </w:tcPr>
          <w:p w14:paraId="05FCB20F" w14:textId="77777777" w:rsidR="00636F27" w:rsidRPr="005D0693" w:rsidRDefault="00B837D9">
            <w:pPr>
              <w:pStyle w:val="TableParagraph"/>
              <w:spacing w:before="150"/>
              <w:ind w:left="107" w:right="278"/>
            </w:pPr>
            <w:r w:rsidRPr="005D0693">
              <w:t>Adres</w:t>
            </w:r>
            <w:r w:rsidRPr="005D0693">
              <w:rPr>
                <w:spacing w:val="-9"/>
              </w:rPr>
              <w:t xml:space="preserve"> </w:t>
            </w:r>
            <w:r w:rsidRPr="005D0693">
              <w:t>korespondencyjny</w:t>
            </w:r>
            <w:r w:rsidRPr="005D0693">
              <w:rPr>
                <w:spacing w:val="-42"/>
              </w:rPr>
              <w:t xml:space="preserve"> </w:t>
            </w:r>
            <w:r w:rsidRPr="005D0693">
              <w:t>(jeśli inny niż</w:t>
            </w:r>
            <w:r w:rsidRPr="005D0693">
              <w:rPr>
                <w:spacing w:val="1"/>
              </w:rPr>
              <w:t xml:space="preserve"> </w:t>
            </w:r>
            <w:r w:rsidRPr="005D0693">
              <w:t>zamieszkania)</w:t>
            </w:r>
          </w:p>
        </w:tc>
        <w:tc>
          <w:tcPr>
            <w:tcW w:w="2411" w:type="dxa"/>
          </w:tcPr>
          <w:p w14:paraId="4A47A2D8" w14:textId="77777777" w:rsidR="00636F27" w:rsidRPr="005D0693" w:rsidRDefault="00636F27">
            <w:pPr>
              <w:pStyle w:val="TableParagraph"/>
            </w:pPr>
          </w:p>
        </w:tc>
      </w:tr>
      <w:tr w:rsidR="00636F27" w:rsidRPr="005D0693" w14:paraId="7ADA37AA" w14:textId="77777777">
        <w:trPr>
          <w:trHeight w:val="556"/>
        </w:trPr>
        <w:tc>
          <w:tcPr>
            <w:tcW w:w="1916" w:type="dxa"/>
            <w:shd w:val="clear" w:color="auto" w:fill="BEBEBE"/>
          </w:tcPr>
          <w:p w14:paraId="44776951" w14:textId="77777777" w:rsidR="00636F27" w:rsidRPr="005D0693" w:rsidRDefault="00B837D9">
            <w:pPr>
              <w:pStyle w:val="TableParagraph"/>
              <w:spacing w:before="140"/>
              <w:ind w:left="107"/>
            </w:pPr>
            <w:r w:rsidRPr="005D0693">
              <w:t>Nr telefonu</w:t>
            </w:r>
          </w:p>
        </w:tc>
        <w:tc>
          <w:tcPr>
            <w:tcW w:w="3157" w:type="dxa"/>
          </w:tcPr>
          <w:p w14:paraId="34103440" w14:textId="77777777" w:rsidR="00636F27" w:rsidRPr="005D0693" w:rsidRDefault="00636F27">
            <w:pPr>
              <w:pStyle w:val="TableParagraph"/>
            </w:pPr>
          </w:p>
        </w:tc>
        <w:tc>
          <w:tcPr>
            <w:tcW w:w="2408" w:type="dxa"/>
            <w:shd w:val="clear" w:color="auto" w:fill="BEBEBE"/>
          </w:tcPr>
          <w:p w14:paraId="6CB13D56" w14:textId="77777777" w:rsidR="00636F27" w:rsidRPr="005D0693" w:rsidRDefault="00B837D9">
            <w:pPr>
              <w:pStyle w:val="TableParagraph"/>
              <w:spacing w:before="140"/>
              <w:ind w:left="107"/>
            </w:pPr>
            <w:r w:rsidRPr="005D0693">
              <w:t>E-mail</w:t>
            </w:r>
          </w:p>
        </w:tc>
        <w:tc>
          <w:tcPr>
            <w:tcW w:w="2411" w:type="dxa"/>
          </w:tcPr>
          <w:p w14:paraId="668AEE06" w14:textId="77777777" w:rsidR="00636F27" w:rsidRPr="005D0693" w:rsidRDefault="00636F27">
            <w:pPr>
              <w:pStyle w:val="TableParagraph"/>
            </w:pPr>
          </w:p>
        </w:tc>
      </w:tr>
      <w:tr w:rsidR="00636F27" w:rsidRPr="005D0693" w14:paraId="0E3B6394" w14:textId="77777777">
        <w:trPr>
          <w:trHeight w:val="558"/>
        </w:trPr>
        <w:tc>
          <w:tcPr>
            <w:tcW w:w="1916" w:type="dxa"/>
            <w:shd w:val="clear" w:color="auto" w:fill="BEBEBE"/>
          </w:tcPr>
          <w:p w14:paraId="20966CA5" w14:textId="77777777" w:rsidR="00636F27" w:rsidRPr="005D0693" w:rsidRDefault="00B837D9">
            <w:pPr>
              <w:pStyle w:val="TableParagraph"/>
              <w:spacing w:line="270" w:lineRule="atLeast"/>
              <w:ind w:left="107" w:right="592"/>
            </w:pPr>
            <w:r w:rsidRPr="005D0693">
              <w:t>Seria i numer</w:t>
            </w:r>
            <w:r w:rsidRPr="005D0693">
              <w:rPr>
                <w:spacing w:val="-47"/>
              </w:rPr>
              <w:t xml:space="preserve"> </w:t>
            </w:r>
            <w:r w:rsidRPr="005D0693">
              <w:t>dowodu</w:t>
            </w:r>
          </w:p>
        </w:tc>
        <w:tc>
          <w:tcPr>
            <w:tcW w:w="3157" w:type="dxa"/>
          </w:tcPr>
          <w:p w14:paraId="45D2C165" w14:textId="77777777" w:rsidR="00636F27" w:rsidRPr="005D0693" w:rsidRDefault="00636F27">
            <w:pPr>
              <w:pStyle w:val="TableParagraph"/>
            </w:pPr>
          </w:p>
        </w:tc>
        <w:tc>
          <w:tcPr>
            <w:tcW w:w="2408" w:type="dxa"/>
            <w:shd w:val="clear" w:color="auto" w:fill="BEBEBE"/>
          </w:tcPr>
          <w:p w14:paraId="41521629" w14:textId="77777777" w:rsidR="00636F27" w:rsidRPr="005D0693" w:rsidRDefault="00B837D9">
            <w:pPr>
              <w:pStyle w:val="TableParagraph"/>
              <w:spacing w:before="143"/>
              <w:ind w:left="107"/>
            </w:pPr>
            <w:r w:rsidRPr="005D0693">
              <w:t>Obywatelstwo</w:t>
            </w:r>
          </w:p>
        </w:tc>
        <w:tc>
          <w:tcPr>
            <w:tcW w:w="2411" w:type="dxa"/>
          </w:tcPr>
          <w:p w14:paraId="0528EDE7" w14:textId="77777777" w:rsidR="00636F27" w:rsidRPr="005D0693" w:rsidRDefault="00636F27">
            <w:pPr>
              <w:pStyle w:val="TableParagraph"/>
            </w:pPr>
          </w:p>
        </w:tc>
      </w:tr>
    </w:tbl>
    <w:p w14:paraId="1767E222" w14:textId="77777777" w:rsidR="00636F27" w:rsidRPr="005D0693" w:rsidRDefault="00636F27">
      <w:pPr>
        <w:pStyle w:val="Tekstpodstawowy"/>
        <w:spacing w:before="9"/>
        <w:rPr>
          <w:b/>
        </w:rPr>
      </w:pPr>
    </w:p>
    <w:p w14:paraId="63540C54" w14:textId="52DFF182" w:rsidR="00EB1C85" w:rsidRPr="00287091" w:rsidRDefault="00B837D9" w:rsidP="00287091">
      <w:pPr>
        <w:pStyle w:val="Akapitzlist"/>
        <w:numPr>
          <w:ilvl w:val="0"/>
          <w:numId w:val="2"/>
        </w:numPr>
        <w:tabs>
          <w:tab w:val="left" w:pos="434"/>
        </w:tabs>
        <w:spacing w:before="1" w:after="3"/>
        <w:ind w:left="433"/>
        <w:rPr>
          <w:b/>
        </w:rPr>
      </w:pPr>
      <w:r w:rsidRPr="000C6F41">
        <w:rPr>
          <w:b/>
        </w:rPr>
        <w:t>ZGŁOSZENIE</w:t>
      </w:r>
      <w:r w:rsidRPr="000C6F41">
        <w:rPr>
          <w:b/>
          <w:spacing w:val="-4"/>
        </w:rPr>
        <w:t xml:space="preserve"> </w:t>
      </w:r>
      <w:r w:rsidRPr="000C6F41">
        <w:rPr>
          <w:b/>
        </w:rPr>
        <w:t>NA</w:t>
      </w:r>
      <w:r w:rsidRPr="000C6F41">
        <w:rPr>
          <w:b/>
          <w:spacing w:val="-4"/>
        </w:rPr>
        <w:t xml:space="preserve"> </w:t>
      </w:r>
      <w:r w:rsidRPr="000C6F41">
        <w:rPr>
          <w:b/>
        </w:rPr>
        <w:t>WYJAZD</w:t>
      </w:r>
      <w:r w:rsidRPr="000C6F41">
        <w:rPr>
          <w:b/>
          <w:spacing w:val="-2"/>
        </w:rPr>
        <w:t xml:space="preserve"> </w:t>
      </w:r>
      <w:r w:rsidRPr="000C6F41">
        <w:rPr>
          <w:b/>
        </w:rPr>
        <w:t>ZAGRANICZNY</w:t>
      </w:r>
      <w:r w:rsidRPr="000C6F41">
        <w:rPr>
          <w:b/>
          <w:spacing w:val="-4"/>
        </w:rPr>
        <w:t xml:space="preserve"> </w:t>
      </w:r>
      <w:r w:rsidRPr="000C6F41">
        <w:rPr>
          <w:b/>
        </w:rPr>
        <w:t>DO:</w:t>
      </w:r>
    </w:p>
    <w:tbl>
      <w:tblPr>
        <w:tblStyle w:val="TableNormal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4991"/>
        <w:gridCol w:w="5249"/>
      </w:tblGrid>
      <w:tr w:rsidR="000C6F41" w:rsidRPr="005D0693" w14:paraId="0B929AB1" w14:textId="77777777" w:rsidTr="000C6F41">
        <w:trPr>
          <w:trHeight w:val="589"/>
        </w:trPr>
        <w:tc>
          <w:tcPr>
            <w:tcW w:w="2437" w:type="pct"/>
            <w:shd w:val="clear" w:color="auto" w:fill="C0C0C0"/>
            <w:vAlign w:val="center"/>
          </w:tcPr>
          <w:p w14:paraId="4993B51F" w14:textId="77777777" w:rsidR="000C6F41" w:rsidRPr="005D0693" w:rsidRDefault="000C6F41" w:rsidP="000C6F41">
            <w:pPr>
              <w:pStyle w:val="TableParagraph"/>
              <w:spacing w:before="23"/>
              <w:ind w:left="713" w:right="354" w:hanging="329"/>
            </w:pPr>
            <w:r w:rsidRPr="005D0693">
              <w:t>Uczelnia/instytucja</w:t>
            </w:r>
            <w:r w:rsidRPr="005D0693">
              <w:rPr>
                <w:spacing w:val="-47"/>
              </w:rPr>
              <w:t xml:space="preserve"> </w:t>
            </w:r>
            <w:r w:rsidRPr="005D0693">
              <w:t>zagraniczna</w:t>
            </w:r>
          </w:p>
        </w:tc>
        <w:tc>
          <w:tcPr>
            <w:tcW w:w="2563" w:type="pct"/>
            <w:shd w:val="clear" w:color="auto" w:fill="C0C0C0"/>
          </w:tcPr>
          <w:p w14:paraId="42983F94" w14:textId="77777777" w:rsidR="000C6F41" w:rsidRPr="005D0693" w:rsidRDefault="000C6F41">
            <w:pPr>
              <w:pStyle w:val="TableParagraph"/>
              <w:spacing w:before="157"/>
              <w:ind w:left="1107" w:right="1093"/>
              <w:jc w:val="center"/>
            </w:pPr>
            <w:r w:rsidRPr="005D0693">
              <w:t>Kraj</w:t>
            </w:r>
          </w:p>
        </w:tc>
      </w:tr>
      <w:tr w:rsidR="000C6F41" w:rsidRPr="005D0693" w14:paraId="3C207A0B" w14:textId="77777777" w:rsidTr="00287091">
        <w:trPr>
          <w:trHeight w:val="454"/>
        </w:trPr>
        <w:tc>
          <w:tcPr>
            <w:tcW w:w="2437" w:type="pct"/>
          </w:tcPr>
          <w:p w14:paraId="12453658" w14:textId="68B95120" w:rsidR="000C6F41" w:rsidRPr="005D0693" w:rsidRDefault="00A02302" w:rsidP="00A02302">
            <w:pPr>
              <w:pStyle w:val="TableParagraph"/>
              <w:numPr>
                <w:ilvl w:val="0"/>
                <w:numId w:val="3"/>
              </w:numPr>
              <w:spacing w:before="240"/>
            </w:pPr>
            <w:r w:rsidRPr="005D0693">
              <w:rPr>
                <w:i/>
                <w:spacing w:val="-1"/>
              </w:rPr>
              <w:t>....................................................................</w:t>
            </w:r>
          </w:p>
        </w:tc>
        <w:tc>
          <w:tcPr>
            <w:tcW w:w="2563" w:type="pct"/>
          </w:tcPr>
          <w:p w14:paraId="044290BC" w14:textId="4A965743" w:rsidR="000C6F41" w:rsidRPr="005D0693" w:rsidRDefault="00A02302" w:rsidP="00A02302">
            <w:pPr>
              <w:pStyle w:val="TableParagraph"/>
              <w:spacing w:before="240"/>
              <w:ind w:left="533"/>
            </w:pPr>
            <w:r w:rsidRPr="005D0693">
              <w:rPr>
                <w:i/>
                <w:spacing w:val="-1"/>
              </w:rPr>
              <w:t>....................................................................</w:t>
            </w:r>
          </w:p>
        </w:tc>
      </w:tr>
      <w:tr w:rsidR="00287091" w:rsidRPr="005D0693" w14:paraId="6C2D4D98" w14:textId="77777777" w:rsidTr="00287091">
        <w:trPr>
          <w:trHeight w:val="454"/>
        </w:trPr>
        <w:tc>
          <w:tcPr>
            <w:tcW w:w="2437" w:type="pct"/>
          </w:tcPr>
          <w:p w14:paraId="6358DDE2" w14:textId="286A2100" w:rsidR="00287091" w:rsidRPr="005D0693" w:rsidRDefault="00A02302" w:rsidP="00A02302">
            <w:pPr>
              <w:pStyle w:val="TableParagraph"/>
              <w:numPr>
                <w:ilvl w:val="0"/>
                <w:numId w:val="3"/>
              </w:numPr>
              <w:spacing w:before="240"/>
            </w:pPr>
            <w:r w:rsidRPr="005D0693">
              <w:rPr>
                <w:i/>
                <w:spacing w:val="-1"/>
              </w:rPr>
              <w:t>....................................................................</w:t>
            </w:r>
          </w:p>
        </w:tc>
        <w:tc>
          <w:tcPr>
            <w:tcW w:w="2563" w:type="pct"/>
          </w:tcPr>
          <w:p w14:paraId="6345146C" w14:textId="049E7870" w:rsidR="00287091" w:rsidRPr="005D0693" w:rsidRDefault="00A02302" w:rsidP="00A02302">
            <w:pPr>
              <w:pStyle w:val="TableParagraph"/>
              <w:spacing w:before="240"/>
              <w:ind w:left="533"/>
            </w:pPr>
            <w:r w:rsidRPr="005D0693">
              <w:rPr>
                <w:i/>
                <w:spacing w:val="-1"/>
              </w:rPr>
              <w:t>....................................................................</w:t>
            </w:r>
          </w:p>
        </w:tc>
      </w:tr>
      <w:tr w:rsidR="00287091" w:rsidRPr="005D0693" w14:paraId="7BE86824" w14:textId="77777777" w:rsidTr="00287091">
        <w:trPr>
          <w:trHeight w:val="454"/>
        </w:trPr>
        <w:tc>
          <w:tcPr>
            <w:tcW w:w="2437" w:type="pct"/>
          </w:tcPr>
          <w:p w14:paraId="5908A643" w14:textId="0A80D7D1" w:rsidR="00287091" w:rsidRPr="005D0693" w:rsidRDefault="00A02302" w:rsidP="00A02302">
            <w:pPr>
              <w:pStyle w:val="TableParagraph"/>
              <w:numPr>
                <w:ilvl w:val="0"/>
                <w:numId w:val="3"/>
              </w:numPr>
              <w:spacing w:before="240"/>
            </w:pPr>
            <w:r w:rsidRPr="005D0693">
              <w:rPr>
                <w:i/>
                <w:spacing w:val="-1"/>
              </w:rPr>
              <w:t>....................................................................</w:t>
            </w:r>
          </w:p>
        </w:tc>
        <w:tc>
          <w:tcPr>
            <w:tcW w:w="2563" w:type="pct"/>
          </w:tcPr>
          <w:p w14:paraId="3BDF2DAF" w14:textId="4E7F2506" w:rsidR="00287091" w:rsidRPr="005D0693" w:rsidRDefault="00A02302" w:rsidP="00A02302">
            <w:pPr>
              <w:pStyle w:val="TableParagraph"/>
              <w:spacing w:before="240"/>
              <w:ind w:left="533"/>
            </w:pPr>
            <w:r w:rsidRPr="005D0693">
              <w:rPr>
                <w:i/>
                <w:spacing w:val="-1"/>
              </w:rPr>
              <w:t>....................................................................</w:t>
            </w:r>
          </w:p>
        </w:tc>
      </w:tr>
      <w:tr w:rsidR="00287091" w:rsidRPr="005D0693" w14:paraId="41B995C0" w14:textId="77777777" w:rsidTr="00287091">
        <w:trPr>
          <w:trHeight w:val="454"/>
        </w:trPr>
        <w:tc>
          <w:tcPr>
            <w:tcW w:w="2437" w:type="pct"/>
          </w:tcPr>
          <w:p w14:paraId="6DCD2DFB" w14:textId="0BE42619" w:rsidR="00287091" w:rsidRPr="005D0693" w:rsidRDefault="00A02302" w:rsidP="00A02302">
            <w:pPr>
              <w:pStyle w:val="TableParagraph"/>
              <w:numPr>
                <w:ilvl w:val="0"/>
                <w:numId w:val="3"/>
              </w:numPr>
              <w:spacing w:before="240"/>
            </w:pPr>
            <w:r w:rsidRPr="005D0693">
              <w:rPr>
                <w:i/>
                <w:spacing w:val="-1"/>
              </w:rPr>
              <w:t>....................................................................</w:t>
            </w:r>
          </w:p>
        </w:tc>
        <w:tc>
          <w:tcPr>
            <w:tcW w:w="2563" w:type="pct"/>
          </w:tcPr>
          <w:p w14:paraId="7369ED18" w14:textId="7EBC23D4" w:rsidR="00287091" w:rsidRPr="005D0693" w:rsidRDefault="00A02302" w:rsidP="00A02302">
            <w:pPr>
              <w:pStyle w:val="TableParagraph"/>
              <w:spacing w:before="240"/>
              <w:ind w:left="533"/>
            </w:pPr>
            <w:r w:rsidRPr="005D0693">
              <w:rPr>
                <w:i/>
                <w:spacing w:val="-1"/>
              </w:rPr>
              <w:t>....................................................................</w:t>
            </w:r>
          </w:p>
        </w:tc>
      </w:tr>
    </w:tbl>
    <w:p w14:paraId="4D18D85B" w14:textId="03341884" w:rsidR="00D371B3" w:rsidRDefault="00D371B3">
      <w:pPr>
        <w:pStyle w:val="Tekstpodstawowy"/>
        <w:spacing w:before="9"/>
        <w:rPr>
          <w:b/>
        </w:rPr>
      </w:pPr>
    </w:p>
    <w:p w14:paraId="009D2379" w14:textId="77777777" w:rsidR="00D371B3" w:rsidRDefault="00D371B3">
      <w:pPr>
        <w:rPr>
          <w:b/>
        </w:rPr>
      </w:pPr>
      <w:r>
        <w:rPr>
          <w:b/>
        </w:rPr>
        <w:br w:type="page"/>
      </w:r>
    </w:p>
    <w:p w14:paraId="1ECB9587" w14:textId="77777777" w:rsidR="00EB1C85" w:rsidRPr="005D0693" w:rsidRDefault="00EB1C85">
      <w:pPr>
        <w:pStyle w:val="Tekstpodstawowy"/>
        <w:spacing w:before="9"/>
        <w:rPr>
          <w:b/>
        </w:rPr>
      </w:pPr>
    </w:p>
    <w:p w14:paraId="4C416BE3" w14:textId="77777777" w:rsidR="00636F27" w:rsidRPr="005D0693" w:rsidRDefault="00B837D9">
      <w:pPr>
        <w:pStyle w:val="Akapitzlist"/>
        <w:numPr>
          <w:ilvl w:val="0"/>
          <w:numId w:val="2"/>
        </w:numPr>
        <w:tabs>
          <w:tab w:val="left" w:pos="434"/>
        </w:tabs>
        <w:spacing w:after="4"/>
        <w:ind w:left="433"/>
        <w:rPr>
          <w:b/>
        </w:rPr>
      </w:pPr>
      <w:r w:rsidRPr="005D0693">
        <w:rPr>
          <w:b/>
        </w:rPr>
        <w:t>ZNAJOMOŚĆ</w:t>
      </w:r>
      <w:r w:rsidRPr="005D0693">
        <w:rPr>
          <w:b/>
          <w:spacing w:val="-2"/>
        </w:rPr>
        <w:t xml:space="preserve"> </w:t>
      </w:r>
      <w:r w:rsidRPr="005D0693">
        <w:rPr>
          <w:b/>
        </w:rPr>
        <w:t>JĘZYKÓW</w:t>
      </w:r>
      <w:r w:rsidRPr="005D0693">
        <w:rPr>
          <w:b/>
          <w:spacing w:val="-4"/>
        </w:rPr>
        <w:t xml:space="preserve"> </w:t>
      </w:r>
      <w:r w:rsidRPr="005D0693">
        <w:rPr>
          <w:b/>
        </w:rPr>
        <w:t>OBCYCH</w:t>
      </w:r>
    </w:p>
    <w:tbl>
      <w:tblPr>
        <w:tblStyle w:val="TableNormal"/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072"/>
        <w:gridCol w:w="4818"/>
      </w:tblGrid>
      <w:tr w:rsidR="00636F27" w:rsidRPr="005D0693" w14:paraId="536485FF" w14:textId="77777777">
        <w:trPr>
          <w:trHeight w:val="537"/>
        </w:trPr>
        <w:tc>
          <w:tcPr>
            <w:tcW w:w="5072" w:type="dxa"/>
            <w:shd w:val="clear" w:color="auto" w:fill="C0C0C0"/>
          </w:tcPr>
          <w:p w14:paraId="04D4C613" w14:textId="77777777" w:rsidR="00636F27" w:rsidRPr="005D0693" w:rsidRDefault="00B837D9">
            <w:pPr>
              <w:pStyle w:val="TableParagraph"/>
              <w:spacing w:before="131"/>
              <w:ind w:left="1777" w:right="1769"/>
              <w:jc w:val="center"/>
            </w:pPr>
            <w:r w:rsidRPr="005D0693">
              <w:t>Język</w:t>
            </w:r>
            <w:r w:rsidRPr="005D0693">
              <w:rPr>
                <w:spacing w:val="-2"/>
              </w:rPr>
              <w:t xml:space="preserve"> </w:t>
            </w:r>
            <w:r w:rsidRPr="005D0693">
              <w:t>obcy</w:t>
            </w:r>
          </w:p>
        </w:tc>
        <w:tc>
          <w:tcPr>
            <w:tcW w:w="4818" w:type="dxa"/>
            <w:shd w:val="clear" w:color="auto" w:fill="C0C0C0"/>
          </w:tcPr>
          <w:p w14:paraId="71BF7BE0" w14:textId="77777777" w:rsidR="00636F27" w:rsidRPr="005D0693" w:rsidRDefault="00B837D9">
            <w:pPr>
              <w:pStyle w:val="TableParagraph"/>
              <w:spacing w:line="265" w:lineRule="exact"/>
              <w:ind w:left="208" w:right="196"/>
              <w:jc w:val="center"/>
            </w:pPr>
            <w:r w:rsidRPr="005D0693">
              <w:t>Stopień</w:t>
            </w:r>
            <w:r w:rsidRPr="005D0693">
              <w:rPr>
                <w:spacing w:val="-2"/>
              </w:rPr>
              <w:t xml:space="preserve"> </w:t>
            </w:r>
            <w:r w:rsidRPr="005D0693">
              <w:t>znajomości</w:t>
            </w:r>
            <w:r w:rsidRPr="005D0693">
              <w:rPr>
                <w:spacing w:val="-4"/>
              </w:rPr>
              <w:t xml:space="preserve"> </w:t>
            </w:r>
            <w:r w:rsidRPr="005D0693">
              <w:t>języka</w:t>
            </w:r>
            <w:r w:rsidRPr="005D0693">
              <w:rPr>
                <w:spacing w:val="-3"/>
              </w:rPr>
              <w:t xml:space="preserve"> </w:t>
            </w:r>
            <w:r w:rsidRPr="005D0693">
              <w:t>– własna</w:t>
            </w:r>
            <w:r w:rsidRPr="005D0693">
              <w:rPr>
                <w:spacing w:val="-2"/>
              </w:rPr>
              <w:t xml:space="preserve"> </w:t>
            </w:r>
            <w:r w:rsidRPr="005D0693">
              <w:t>ocena</w:t>
            </w:r>
          </w:p>
          <w:p w14:paraId="5A002A53" w14:textId="77777777" w:rsidR="00636F27" w:rsidRPr="005D0693" w:rsidRDefault="00B837D9">
            <w:pPr>
              <w:pStyle w:val="TableParagraph"/>
              <w:spacing w:line="252" w:lineRule="exact"/>
              <w:ind w:left="208" w:right="197"/>
              <w:jc w:val="center"/>
            </w:pPr>
            <w:r w:rsidRPr="005D0693">
              <w:t>(podstawowy,</w:t>
            </w:r>
            <w:r w:rsidRPr="005D0693">
              <w:rPr>
                <w:spacing w:val="-5"/>
              </w:rPr>
              <w:t xml:space="preserve"> </w:t>
            </w:r>
            <w:r w:rsidRPr="005D0693">
              <w:t>dostateczny,</w:t>
            </w:r>
            <w:r w:rsidRPr="005D0693">
              <w:rPr>
                <w:spacing w:val="-5"/>
              </w:rPr>
              <w:t xml:space="preserve"> </w:t>
            </w:r>
            <w:r w:rsidRPr="005D0693">
              <w:t>dobry,</w:t>
            </w:r>
            <w:r w:rsidRPr="005D0693">
              <w:rPr>
                <w:spacing w:val="-4"/>
              </w:rPr>
              <w:t xml:space="preserve"> </w:t>
            </w:r>
            <w:r w:rsidRPr="005D0693">
              <w:t>bardzo</w:t>
            </w:r>
            <w:r w:rsidRPr="005D0693">
              <w:rPr>
                <w:spacing w:val="-1"/>
              </w:rPr>
              <w:t xml:space="preserve"> </w:t>
            </w:r>
            <w:r w:rsidRPr="005D0693">
              <w:t>dobry)</w:t>
            </w:r>
          </w:p>
        </w:tc>
      </w:tr>
      <w:tr w:rsidR="00A02302" w:rsidRPr="005D0693" w14:paraId="569EC756" w14:textId="77777777" w:rsidTr="00752129">
        <w:trPr>
          <w:trHeight w:val="454"/>
        </w:trPr>
        <w:tc>
          <w:tcPr>
            <w:tcW w:w="5072" w:type="dxa"/>
          </w:tcPr>
          <w:p w14:paraId="06AE2F37" w14:textId="1C399143" w:rsidR="00A02302" w:rsidRPr="00752129" w:rsidRDefault="00A02302" w:rsidP="00752129">
            <w:pPr>
              <w:pStyle w:val="TableParagraph"/>
              <w:numPr>
                <w:ilvl w:val="0"/>
                <w:numId w:val="5"/>
              </w:numPr>
              <w:spacing w:before="240"/>
              <w:rPr>
                <w:i/>
                <w:spacing w:val="-1"/>
              </w:rPr>
            </w:pPr>
            <w:bookmarkStart w:id="0" w:name="_Hlk146117303"/>
            <w:r w:rsidRPr="005D0693">
              <w:rPr>
                <w:i/>
                <w:spacing w:val="-1"/>
              </w:rPr>
              <w:t>....................................................................</w:t>
            </w:r>
          </w:p>
        </w:tc>
        <w:tc>
          <w:tcPr>
            <w:tcW w:w="4818" w:type="dxa"/>
          </w:tcPr>
          <w:p w14:paraId="04C3624D" w14:textId="67866B30" w:rsidR="00A02302" w:rsidRPr="00752129" w:rsidRDefault="00A02302" w:rsidP="00752129">
            <w:pPr>
              <w:pStyle w:val="TableParagraph"/>
              <w:spacing w:before="240"/>
              <w:ind w:left="345"/>
              <w:rPr>
                <w:i/>
                <w:spacing w:val="-1"/>
              </w:rPr>
            </w:pPr>
            <w:r w:rsidRPr="005D0693">
              <w:rPr>
                <w:i/>
                <w:spacing w:val="-1"/>
              </w:rPr>
              <w:t>....................................................................</w:t>
            </w:r>
          </w:p>
        </w:tc>
      </w:tr>
      <w:tr w:rsidR="00A02302" w:rsidRPr="005D0693" w14:paraId="004BA308" w14:textId="77777777" w:rsidTr="00752129">
        <w:trPr>
          <w:trHeight w:val="454"/>
        </w:trPr>
        <w:tc>
          <w:tcPr>
            <w:tcW w:w="5072" w:type="dxa"/>
          </w:tcPr>
          <w:p w14:paraId="46012AB2" w14:textId="70BA076D" w:rsidR="00A02302" w:rsidRPr="005D0693" w:rsidRDefault="00A02302" w:rsidP="00752129">
            <w:pPr>
              <w:pStyle w:val="TableParagraph"/>
              <w:numPr>
                <w:ilvl w:val="0"/>
                <w:numId w:val="5"/>
              </w:numPr>
              <w:spacing w:before="240"/>
              <w:rPr>
                <w:i/>
                <w:spacing w:val="-1"/>
              </w:rPr>
            </w:pPr>
            <w:r w:rsidRPr="005D0693">
              <w:rPr>
                <w:i/>
                <w:spacing w:val="-1"/>
              </w:rPr>
              <w:t>....................................................................</w:t>
            </w:r>
          </w:p>
        </w:tc>
        <w:tc>
          <w:tcPr>
            <w:tcW w:w="4818" w:type="dxa"/>
          </w:tcPr>
          <w:p w14:paraId="35CFCF2C" w14:textId="2BBBD02B" w:rsidR="00A02302" w:rsidRPr="005D0693" w:rsidRDefault="00A02302" w:rsidP="00752129">
            <w:pPr>
              <w:pStyle w:val="TableParagraph"/>
              <w:spacing w:before="240"/>
              <w:ind w:left="345"/>
              <w:rPr>
                <w:i/>
                <w:spacing w:val="-1"/>
              </w:rPr>
            </w:pPr>
            <w:r w:rsidRPr="005D0693">
              <w:rPr>
                <w:i/>
                <w:spacing w:val="-1"/>
              </w:rPr>
              <w:t>....................................................................</w:t>
            </w:r>
          </w:p>
        </w:tc>
      </w:tr>
      <w:tr w:rsidR="00A02302" w:rsidRPr="005D0693" w14:paraId="624ED7A5" w14:textId="77777777" w:rsidTr="00752129">
        <w:trPr>
          <w:trHeight w:val="454"/>
        </w:trPr>
        <w:tc>
          <w:tcPr>
            <w:tcW w:w="5072" w:type="dxa"/>
          </w:tcPr>
          <w:p w14:paraId="24580F7D" w14:textId="05B3C4D0" w:rsidR="00A02302" w:rsidRPr="005D0693" w:rsidRDefault="00A02302" w:rsidP="00752129">
            <w:pPr>
              <w:pStyle w:val="TableParagraph"/>
              <w:numPr>
                <w:ilvl w:val="0"/>
                <w:numId w:val="5"/>
              </w:numPr>
              <w:spacing w:before="240"/>
              <w:rPr>
                <w:i/>
                <w:spacing w:val="-1"/>
              </w:rPr>
            </w:pPr>
            <w:r w:rsidRPr="005D0693">
              <w:rPr>
                <w:i/>
                <w:spacing w:val="-1"/>
              </w:rPr>
              <w:t>....................................................................</w:t>
            </w:r>
          </w:p>
        </w:tc>
        <w:tc>
          <w:tcPr>
            <w:tcW w:w="4818" w:type="dxa"/>
          </w:tcPr>
          <w:p w14:paraId="6157045A" w14:textId="5C921A4E" w:rsidR="00A02302" w:rsidRPr="005D0693" w:rsidRDefault="00A02302" w:rsidP="00752129">
            <w:pPr>
              <w:pStyle w:val="TableParagraph"/>
              <w:spacing w:before="240"/>
              <w:ind w:left="345"/>
              <w:rPr>
                <w:i/>
                <w:spacing w:val="-1"/>
              </w:rPr>
            </w:pPr>
            <w:r w:rsidRPr="005D0693">
              <w:rPr>
                <w:i/>
                <w:spacing w:val="-1"/>
              </w:rPr>
              <w:t>....................................................................</w:t>
            </w:r>
          </w:p>
        </w:tc>
      </w:tr>
      <w:bookmarkEnd w:id="0"/>
    </w:tbl>
    <w:p w14:paraId="24522442" w14:textId="77777777" w:rsidR="00636F27" w:rsidRPr="005D0693" w:rsidRDefault="00636F27">
      <w:pPr>
        <w:pStyle w:val="Tekstpodstawowy"/>
        <w:rPr>
          <w:b/>
        </w:rPr>
      </w:pPr>
    </w:p>
    <w:p w14:paraId="7E45AEAC" w14:textId="77777777" w:rsidR="00636F27" w:rsidRPr="005D0693" w:rsidRDefault="00636F27">
      <w:pPr>
        <w:pStyle w:val="Tekstpodstawowy"/>
        <w:spacing w:before="11"/>
        <w:rPr>
          <w:b/>
        </w:rPr>
      </w:pPr>
    </w:p>
    <w:tbl>
      <w:tblPr>
        <w:tblStyle w:val="TableNormal"/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072"/>
        <w:gridCol w:w="4818"/>
      </w:tblGrid>
      <w:tr w:rsidR="00636F27" w:rsidRPr="005D0693" w14:paraId="09EC8D76" w14:textId="77777777">
        <w:trPr>
          <w:trHeight w:val="278"/>
        </w:trPr>
        <w:tc>
          <w:tcPr>
            <w:tcW w:w="5072" w:type="dxa"/>
            <w:shd w:val="clear" w:color="auto" w:fill="C0C0C0"/>
          </w:tcPr>
          <w:p w14:paraId="524AED40" w14:textId="77777777" w:rsidR="00636F27" w:rsidRPr="005D0693" w:rsidRDefault="00B837D9">
            <w:pPr>
              <w:pStyle w:val="TableParagraph"/>
              <w:spacing w:before="1" w:line="256" w:lineRule="exact"/>
              <w:ind w:left="1428"/>
            </w:pPr>
            <w:r w:rsidRPr="005D0693">
              <w:t>Rodzaj</w:t>
            </w:r>
            <w:r w:rsidRPr="005D0693">
              <w:rPr>
                <w:spacing w:val="-1"/>
              </w:rPr>
              <w:t xml:space="preserve"> </w:t>
            </w:r>
            <w:r w:rsidRPr="005D0693">
              <w:t>certyfikatu</w:t>
            </w:r>
            <w:r w:rsidRPr="005D0693">
              <w:rPr>
                <w:spacing w:val="-1"/>
              </w:rPr>
              <w:t xml:space="preserve"> </w:t>
            </w:r>
            <w:r w:rsidRPr="005D0693">
              <w:t>i język</w:t>
            </w:r>
          </w:p>
        </w:tc>
        <w:tc>
          <w:tcPr>
            <w:tcW w:w="4818" w:type="dxa"/>
            <w:shd w:val="clear" w:color="auto" w:fill="C0C0C0"/>
          </w:tcPr>
          <w:p w14:paraId="1F7C9854" w14:textId="77777777" w:rsidR="00636F27" w:rsidRPr="005D0693" w:rsidRDefault="00B837D9">
            <w:pPr>
              <w:pStyle w:val="TableParagraph"/>
              <w:spacing w:before="1" w:line="256" w:lineRule="exact"/>
              <w:ind w:left="1277"/>
            </w:pPr>
            <w:r w:rsidRPr="005D0693">
              <w:t>Poziom</w:t>
            </w:r>
            <w:r w:rsidRPr="005D0693">
              <w:rPr>
                <w:spacing w:val="-4"/>
              </w:rPr>
              <w:t xml:space="preserve"> </w:t>
            </w:r>
            <w:r w:rsidRPr="005D0693">
              <w:t>egzaminu</w:t>
            </w:r>
            <w:r w:rsidRPr="005D0693">
              <w:rPr>
                <w:spacing w:val="-2"/>
              </w:rPr>
              <w:t xml:space="preserve"> </w:t>
            </w:r>
            <w:r w:rsidRPr="005D0693">
              <w:t>i</w:t>
            </w:r>
            <w:r w:rsidRPr="005D0693">
              <w:rPr>
                <w:spacing w:val="-1"/>
              </w:rPr>
              <w:t xml:space="preserve"> </w:t>
            </w:r>
            <w:r w:rsidRPr="005D0693">
              <w:t>ocena</w:t>
            </w:r>
          </w:p>
        </w:tc>
      </w:tr>
      <w:tr w:rsidR="0033658B" w:rsidRPr="005D0693" w14:paraId="52502495" w14:textId="77777777" w:rsidTr="0033658B">
        <w:trPr>
          <w:trHeight w:val="454"/>
        </w:trPr>
        <w:tc>
          <w:tcPr>
            <w:tcW w:w="5072" w:type="dxa"/>
          </w:tcPr>
          <w:p w14:paraId="52FB8B28" w14:textId="142AD359" w:rsidR="0033658B" w:rsidRPr="005D0693" w:rsidRDefault="0033658B" w:rsidP="0033658B">
            <w:pPr>
              <w:pStyle w:val="TableParagraph"/>
              <w:numPr>
                <w:ilvl w:val="0"/>
                <w:numId w:val="6"/>
              </w:numPr>
              <w:spacing w:before="240"/>
            </w:pPr>
            <w:r w:rsidRPr="005D0693">
              <w:rPr>
                <w:i/>
                <w:spacing w:val="-1"/>
              </w:rPr>
              <w:t>....................................................................</w:t>
            </w:r>
          </w:p>
        </w:tc>
        <w:tc>
          <w:tcPr>
            <w:tcW w:w="4818" w:type="dxa"/>
          </w:tcPr>
          <w:p w14:paraId="17166C94" w14:textId="355D18D5" w:rsidR="0033658B" w:rsidRPr="005D0693" w:rsidRDefault="0033658B" w:rsidP="0033658B">
            <w:pPr>
              <w:pStyle w:val="TableParagraph"/>
              <w:spacing w:before="240"/>
              <w:ind w:left="454"/>
            </w:pPr>
            <w:r w:rsidRPr="005D0693">
              <w:rPr>
                <w:i/>
                <w:spacing w:val="-1"/>
              </w:rPr>
              <w:t>....................................................................</w:t>
            </w:r>
          </w:p>
        </w:tc>
      </w:tr>
      <w:tr w:rsidR="0033658B" w:rsidRPr="005D0693" w14:paraId="4FB3A54D" w14:textId="77777777" w:rsidTr="0033658B">
        <w:trPr>
          <w:trHeight w:val="454"/>
        </w:trPr>
        <w:tc>
          <w:tcPr>
            <w:tcW w:w="5072" w:type="dxa"/>
          </w:tcPr>
          <w:p w14:paraId="50CFF962" w14:textId="26F0EFD4" w:rsidR="0033658B" w:rsidRPr="005D0693" w:rsidRDefault="0033658B" w:rsidP="0033658B">
            <w:pPr>
              <w:pStyle w:val="TableParagraph"/>
              <w:numPr>
                <w:ilvl w:val="0"/>
                <w:numId w:val="6"/>
              </w:numPr>
              <w:spacing w:before="240"/>
              <w:rPr>
                <w:i/>
                <w:spacing w:val="-1"/>
              </w:rPr>
            </w:pPr>
            <w:r w:rsidRPr="005D0693">
              <w:rPr>
                <w:i/>
                <w:spacing w:val="-1"/>
              </w:rPr>
              <w:t>....................................................................</w:t>
            </w:r>
          </w:p>
        </w:tc>
        <w:tc>
          <w:tcPr>
            <w:tcW w:w="4818" w:type="dxa"/>
          </w:tcPr>
          <w:p w14:paraId="559EFF44" w14:textId="5E30B355" w:rsidR="0033658B" w:rsidRPr="005D0693" w:rsidRDefault="0033658B" w:rsidP="0033658B">
            <w:pPr>
              <w:pStyle w:val="TableParagraph"/>
              <w:spacing w:before="240"/>
              <w:ind w:left="454"/>
              <w:rPr>
                <w:i/>
                <w:spacing w:val="-1"/>
              </w:rPr>
            </w:pPr>
            <w:r w:rsidRPr="005D0693">
              <w:rPr>
                <w:i/>
                <w:spacing w:val="-1"/>
              </w:rPr>
              <w:t>....................................................................</w:t>
            </w:r>
          </w:p>
        </w:tc>
      </w:tr>
      <w:tr w:rsidR="0033658B" w:rsidRPr="005D0693" w14:paraId="1DFF0145" w14:textId="77777777" w:rsidTr="0033658B">
        <w:trPr>
          <w:trHeight w:val="454"/>
        </w:trPr>
        <w:tc>
          <w:tcPr>
            <w:tcW w:w="5072" w:type="dxa"/>
          </w:tcPr>
          <w:p w14:paraId="3DAEF2FB" w14:textId="385D0803" w:rsidR="0033658B" w:rsidRPr="005D0693" w:rsidRDefault="0033658B" w:rsidP="0033658B">
            <w:pPr>
              <w:pStyle w:val="TableParagraph"/>
              <w:numPr>
                <w:ilvl w:val="0"/>
                <w:numId w:val="6"/>
              </w:numPr>
              <w:spacing w:before="240"/>
              <w:rPr>
                <w:i/>
                <w:spacing w:val="-1"/>
              </w:rPr>
            </w:pPr>
            <w:r w:rsidRPr="005D0693">
              <w:rPr>
                <w:i/>
                <w:spacing w:val="-1"/>
              </w:rPr>
              <w:t>....................................................................</w:t>
            </w:r>
          </w:p>
        </w:tc>
        <w:tc>
          <w:tcPr>
            <w:tcW w:w="4818" w:type="dxa"/>
          </w:tcPr>
          <w:p w14:paraId="7BAC59D4" w14:textId="4F4EEAFF" w:rsidR="0033658B" w:rsidRPr="005D0693" w:rsidRDefault="0033658B" w:rsidP="0033658B">
            <w:pPr>
              <w:pStyle w:val="TableParagraph"/>
              <w:spacing w:before="240"/>
              <w:ind w:left="454"/>
              <w:rPr>
                <w:i/>
                <w:spacing w:val="-1"/>
              </w:rPr>
            </w:pPr>
            <w:r w:rsidRPr="005D0693">
              <w:rPr>
                <w:i/>
                <w:spacing w:val="-1"/>
              </w:rPr>
              <w:t>....................................................................</w:t>
            </w:r>
          </w:p>
        </w:tc>
      </w:tr>
    </w:tbl>
    <w:p w14:paraId="67985885" w14:textId="77777777" w:rsidR="00636F27" w:rsidRPr="005D0693" w:rsidRDefault="00636F27">
      <w:pPr>
        <w:pStyle w:val="Tekstpodstawowy"/>
        <w:rPr>
          <w:b/>
        </w:rPr>
      </w:pPr>
    </w:p>
    <w:p w14:paraId="4DE6F1AF" w14:textId="77777777" w:rsidR="00636F27" w:rsidRPr="005D0693" w:rsidRDefault="00B837D9">
      <w:pPr>
        <w:pStyle w:val="Akapitzlist"/>
        <w:numPr>
          <w:ilvl w:val="0"/>
          <w:numId w:val="2"/>
        </w:numPr>
        <w:tabs>
          <w:tab w:val="left" w:pos="434"/>
        </w:tabs>
        <w:spacing w:before="56" w:after="4"/>
        <w:ind w:left="433"/>
        <w:rPr>
          <w:b/>
        </w:rPr>
      </w:pPr>
      <w:r w:rsidRPr="005D0693">
        <w:rPr>
          <w:b/>
        </w:rPr>
        <w:t>DOTYCHCZASOWY</w:t>
      </w:r>
      <w:r w:rsidRPr="005D0693">
        <w:rPr>
          <w:b/>
          <w:spacing w:val="-5"/>
        </w:rPr>
        <w:t xml:space="preserve"> </w:t>
      </w:r>
      <w:r w:rsidRPr="005D0693">
        <w:rPr>
          <w:b/>
        </w:rPr>
        <w:t>PRZEBIEG</w:t>
      </w:r>
      <w:r w:rsidRPr="005D0693">
        <w:rPr>
          <w:b/>
          <w:spacing w:val="-3"/>
        </w:rPr>
        <w:t xml:space="preserve"> </w:t>
      </w:r>
      <w:r w:rsidRPr="005D0693">
        <w:rPr>
          <w:b/>
        </w:rPr>
        <w:t>STUDIÓW</w:t>
      </w:r>
      <w:r w:rsidRPr="005D0693">
        <w:rPr>
          <w:b/>
          <w:spacing w:val="-4"/>
        </w:rPr>
        <w:t xml:space="preserve"> </w:t>
      </w:r>
      <w:r w:rsidRPr="005D0693">
        <w:rPr>
          <w:b/>
        </w:rPr>
        <w:t>(wypełnia</w:t>
      </w:r>
      <w:r w:rsidRPr="005D0693">
        <w:rPr>
          <w:b/>
          <w:spacing w:val="-6"/>
        </w:rPr>
        <w:t xml:space="preserve"> </w:t>
      </w:r>
      <w:r w:rsidRPr="005D0693">
        <w:rPr>
          <w:b/>
        </w:rPr>
        <w:t>pracownik</w:t>
      </w:r>
      <w:r w:rsidRPr="005D0693">
        <w:rPr>
          <w:b/>
          <w:spacing w:val="-6"/>
        </w:rPr>
        <w:t xml:space="preserve"> </w:t>
      </w:r>
      <w:r w:rsidRPr="005D0693">
        <w:rPr>
          <w:b/>
        </w:rPr>
        <w:t>dziekanatu)</w:t>
      </w:r>
    </w:p>
    <w:tbl>
      <w:tblPr>
        <w:tblStyle w:val="TableNormal"/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7480"/>
        <w:gridCol w:w="2410"/>
      </w:tblGrid>
      <w:tr w:rsidR="00636F27" w:rsidRPr="005D0693" w14:paraId="048FD271" w14:textId="77777777">
        <w:trPr>
          <w:trHeight w:val="319"/>
        </w:trPr>
        <w:tc>
          <w:tcPr>
            <w:tcW w:w="7480" w:type="dxa"/>
            <w:shd w:val="clear" w:color="auto" w:fill="C0C0C0"/>
          </w:tcPr>
          <w:p w14:paraId="2FD2927A" w14:textId="77777777" w:rsidR="00636F27" w:rsidRPr="005D0693" w:rsidRDefault="00B837D9">
            <w:pPr>
              <w:pStyle w:val="TableParagraph"/>
              <w:spacing w:before="21"/>
              <w:ind w:left="2023" w:right="2012"/>
              <w:jc w:val="center"/>
            </w:pPr>
            <w:r w:rsidRPr="005D0693">
              <w:t>Średnia</w:t>
            </w:r>
            <w:r w:rsidRPr="005D0693">
              <w:rPr>
                <w:spacing w:val="-1"/>
              </w:rPr>
              <w:t xml:space="preserve"> </w:t>
            </w:r>
            <w:r w:rsidRPr="005D0693">
              <w:t>ocen</w:t>
            </w:r>
            <w:r w:rsidRPr="005D0693">
              <w:rPr>
                <w:spacing w:val="-1"/>
              </w:rPr>
              <w:t xml:space="preserve"> </w:t>
            </w:r>
            <w:r w:rsidRPr="005D0693">
              <w:t>(za</w:t>
            </w:r>
            <w:r w:rsidRPr="005D0693">
              <w:rPr>
                <w:spacing w:val="-3"/>
              </w:rPr>
              <w:t xml:space="preserve"> </w:t>
            </w:r>
            <w:r w:rsidRPr="005D0693">
              <w:t>ostatni</w:t>
            </w:r>
            <w:r w:rsidRPr="005D0693">
              <w:rPr>
                <w:spacing w:val="-1"/>
              </w:rPr>
              <w:t xml:space="preserve"> </w:t>
            </w:r>
            <w:r w:rsidRPr="005D0693">
              <w:t>zaliczony rok)</w:t>
            </w:r>
          </w:p>
        </w:tc>
        <w:tc>
          <w:tcPr>
            <w:tcW w:w="2410" w:type="dxa"/>
            <w:shd w:val="clear" w:color="auto" w:fill="BEBEBE"/>
          </w:tcPr>
          <w:p w14:paraId="3C4A2C3C" w14:textId="77777777" w:rsidR="00636F27" w:rsidRPr="005D0693" w:rsidRDefault="00B837D9">
            <w:pPr>
              <w:pStyle w:val="TableParagraph"/>
              <w:spacing w:before="21"/>
              <w:ind w:left="855" w:right="840"/>
              <w:jc w:val="center"/>
            </w:pPr>
            <w:r w:rsidRPr="005D0693">
              <w:t>PODPIS</w:t>
            </w:r>
          </w:p>
        </w:tc>
      </w:tr>
      <w:tr w:rsidR="00636F27" w:rsidRPr="005D0693" w14:paraId="28E7B28B" w14:textId="77777777">
        <w:trPr>
          <w:trHeight w:val="537"/>
        </w:trPr>
        <w:tc>
          <w:tcPr>
            <w:tcW w:w="7480" w:type="dxa"/>
          </w:tcPr>
          <w:p w14:paraId="1C88E7F5" w14:textId="77777777" w:rsidR="00636F27" w:rsidRPr="005D0693" w:rsidRDefault="00636F27">
            <w:pPr>
              <w:pStyle w:val="TableParagraph"/>
            </w:pPr>
          </w:p>
        </w:tc>
        <w:tc>
          <w:tcPr>
            <w:tcW w:w="2410" w:type="dxa"/>
          </w:tcPr>
          <w:p w14:paraId="4B37709A" w14:textId="77777777" w:rsidR="00636F27" w:rsidRPr="005D0693" w:rsidRDefault="00636F27">
            <w:pPr>
              <w:pStyle w:val="TableParagraph"/>
            </w:pPr>
          </w:p>
        </w:tc>
      </w:tr>
    </w:tbl>
    <w:p w14:paraId="5BB935DE" w14:textId="77777777" w:rsidR="00636F27" w:rsidRPr="005D0693" w:rsidRDefault="00636F27">
      <w:pPr>
        <w:pStyle w:val="Tekstpodstawowy"/>
        <w:spacing w:before="9"/>
        <w:rPr>
          <w:b/>
        </w:rPr>
      </w:pPr>
    </w:p>
    <w:p w14:paraId="6B546867" w14:textId="79E06E72" w:rsidR="00636F27" w:rsidRPr="005D0693" w:rsidRDefault="004A3176">
      <w:pPr>
        <w:pStyle w:val="Akapitzlist"/>
        <w:numPr>
          <w:ilvl w:val="0"/>
          <w:numId w:val="2"/>
        </w:numPr>
        <w:tabs>
          <w:tab w:val="left" w:pos="434"/>
        </w:tabs>
        <w:spacing w:after="4"/>
        <w:ind w:left="433"/>
        <w:rPr>
          <w:b/>
        </w:rPr>
      </w:pPr>
      <w:r w:rsidRPr="005D0693">
        <w:rPr>
          <w:noProof/>
        </w:rPr>
        <mc:AlternateContent>
          <mc:Choice Requires="wps">
            <w:drawing>
              <wp:anchor distT="0" distB="0" distL="114300" distR="114300" simplePos="0" relativeHeight="487403520" behindDoc="1" locked="0" layoutInCell="1" allowOverlap="1" wp14:anchorId="76C09FBC" wp14:editId="4771F568">
                <wp:simplePos x="0" y="0"/>
                <wp:positionH relativeFrom="page">
                  <wp:posOffset>732790</wp:posOffset>
                </wp:positionH>
                <wp:positionV relativeFrom="paragraph">
                  <wp:posOffset>404495</wp:posOffset>
                </wp:positionV>
                <wp:extent cx="125730" cy="977265"/>
                <wp:effectExtent l="0" t="0" r="0" b="0"/>
                <wp:wrapNone/>
                <wp:docPr id="13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5730" cy="977265"/>
                        </a:xfrm>
                        <a:custGeom>
                          <a:avLst/>
                          <a:gdLst>
                            <a:gd name="T0" fmla="+- 0 1154 1154"/>
                            <a:gd name="T1" fmla="*/ T0 w 198"/>
                            <a:gd name="T2" fmla="+- 0 833 637"/>
                            <a:gd name="T3" fmla="*/ 833 h 1539"/>
                            <a:gd name="T4" fmla="+- 0 1352 1154"/>
                            <a:gd name="T5" fmla="*/ T4 w 198"/>
                            <a:gd name="T6" fmla="+- 0 833 637"/>
                            <a:gd name="T7" fmla="*/ 833 h 1539"/>
                            <a:gd name="T8" fmla="+- 0 1352 1154"/>
                            <a:gd name="T9" fmla="*/ T8 w 198"/>
                            <a:gd name="T10" fmla="+- 0 637 637"/>
                            <a:gd name="T11" fmla="*/ 637 h 1539"/>
                            <a:gd name="T12" fmla="+- 0 1154 1154"/>
                            <a:gd name="T13" fmla="*/ T12 w 198"/>
                            <a:gd name="T14" fmla="+- 0 637 637"/>
                            <a:gd name="T15" fmla="*/ 637 h 1539"/>
                            <a:gd name="T16" fmla="+- 0 1154 1154"/>
                            <a:gd name="T17" fmla="*/ T16 w 198"/>
                            <a:gd name="T18" fmla="+- 0 833 637"/>
                            <a:gd name="T19" fmla="*/ 833 h 1539"/>
                            <a:gd name="T20" fmla="+- 0 1154 1154"/>
                            <a:gd name="T21" fmla="*/ T20 w 198"/>
                            <a:gd name="T22" fmla="+- 0 1102 637"/>
                            <a:gd name="T23" fmla="*/ 1102 h 1539"/>
                            <a:gd name="T24" fmla="+- 0 1352 1154"/>
                            <a:gd name="T25" fmla="*/ T24 w 198"/>
                            <a:gd name="T26" fmla="+- 0 1102 637"/>
                            <a:gd name="T27" fmla="*/ 1102 h 1539"/>
                            <a:gd name="T28" fmla="+- 0 1352 1154"/>
                            <a:gd name="T29" fmla="*/ T28 w 198"/>
                            <a:gd name="T30" fmla="+- 0 905 637"/>
                            <a:gd name="T31" fmla="*/ 905 h 1539"/>
                            <a:gd name="T32" fmla="+- 0 1154 1154"/>
                            <a:gd name="T33" fmla="*/ T32 w 198"/>
                            <a:gd name="T34" fmla="+- 0 905 637"/>
                            <a:gd name="T35" fmla="*/ 905 h 1539"/>
                            <a:gd name="T36" fmla="+- 0 1154 1154"/>
                            <a:gd name="T37" fmla="*/ T36 w 198"/>
                            <a:gd name="T38" fmla="+- 0 1102 637"/>
                            <a:gd name="T39" fmla="*/ 1102 h 1539"/>
                            <a:gd name="T40" fmla="+- 0 1154 1154"/>
                            <a:gd name="T41" fmla="*/ T40 w 198"/>
                            <a:gd name="T42" fmla="+- 0 1371 637"/>
                            <a:gd name="T43" fmla="*/ 1371 h 1539"/>
                            <a:gd name="T44" fmla="+- 0 1352 1154"/>
                            <a:gd name="T45" fmla="*/ T44 w 198"/>
                            <a:gd name="T46" fmla="+- 0 1371 637"/>
                            <a:gd name="T47" fmla="*/ 1371 h 1539"/>
                            <a:gd name="T48" fmla="+- 0 1352 1154"/>
                            <a:gd name="T49" fmla="*/ T48 w 198"/>
                            <a:gd name="T50" fmla="+- 0 1174 637"/>
                            <a:gd name="T51" fmla="*/ 1174 h 1539"/>
                            <a:gd name="T52" fmla="+- 0 1154 1154"/>
                            <a:gd name="T53" fmla="*/ T52 w 198"/>
                            <a:gd name="T54" fmla="+- 0 1174 637"/>
                            <a:gd name="T55" fmla="*/ 1174 h 1539"/>
                            <a:gd name="T56" fmla="+- 0 1154 1154"/>
                            <a:gd name="T57" fmla="*/ T56 w 198"/>
                            <a:gd name="T58" fmla="+- 0 1371 637"/>
                            <a:gd name="T59" fmla="*/ 1371 h 1539"/>
                            <a:gd name="T60" fmla="+- 0 1154 1154"/>
                            <a:gd name="T61" fmla="*/ T60 w 198"/>
                            <a:gd name="T62" fmla="+- 0 1640 637"/>
                            <a:gd name="T63" fmla="*/ 1640 h 1539"/>
                            <a:gd name="T64" fmla="+- 0 1352 1154"/>
                            <a:gd name="T65" fmla="*/ T64 w 198"/>
                            <a:gd name="T66" fmla="+- 0 1640 637"/>
                            <a:gd name="T67" fmla="*/ 1640 h 1539"/>
                            <a:gd name="T68" fmla="+- 0 1352 1154"/>
                            <a:gd name="T69" fmla="*/ T68 w 198"/>
                            <a:gd name="T70" fmla="+- 0 1443 637"/>
                            <a:gd name="T71" fmla="*/ 1443 h 1539"/>
                            <a:gd name="T72" fmla="+- 0 1154 1154"/>
                            <a:gd name="T73" fmla="*/ T72 w 198"/>
                            <a:gd name="T74" fmla="+- 0 1443 637"/>
                            <a:gd name="T75" fmla="*/ 1443 h 1539"/>
                            <a:gd name="T76" fmla="+- 0 1154 1154"/>
                            <a:gd name="T77" fmla="*/ T76 w 198"/>
                            <a:gd name="T78" fmla="+- 0 1640 637"/>
                            <a:gd name="T79" fmla="*/ 1640 h 1539"/>
                            <a:gd name="T80" fmla="+- 0 1154 1154"/>
                            <a:gd name="T81" fmla="*/ T80 w 198"/>
                            <a:gd name="T82" fmla="+- 0 1909 637"/>
                            <a:gd name="T83" fmla="*/ 1909 h 1539"/>
                            <a:gd name="T84" fmla="+- 0 1352 1154"/>
                            <a:gd name="T85" fmla="*/ T84 w 198"/>
                            <a:gd name="T86" fmla="+- 0 1909 637"/>
                            <a:gd name="T87" fmla="*/ 1909 h 1539"/>
                            <a:gd name="T88" fmla="+- 0 1352 1154"/>
                            <a:gd name="T89" fmla="*/ T88 w 198"/>
                            <a:gd name="T90" fmla="+- 0 1712 637"/>
                            <a:gd name="T91" fmla="*/ 1712 h 1539"/>
                            <a:gd name="T92" fmla="+- 0 1154 1154"/>
                            <a:gd name="T93" fmla="*/ T92 w 198"/>
                            <a:gd name="T94" fmla="+- 0 1712 637"/>
                            <a:gd name="T95" fmla="*/ 1712 h 1539"/>
                            <a:gd name="T96" fmla="+- 0 1154 1154"/>
                            <a:gd name="T97" fmla="*/ T96 w 198"/>
                            <a:gd name="T98" fmla="+- 0 1909 637"/>
                            <a:gd name="T99" fmla="*/ 1909 h 1539"/>
                            <a:gd name="T100" fmla="+- 0 1154 1154"/>
                            <a:gd name="T101" fmla="*/ T100 w 198"/>
                            <a:gd name="T102" fmla="+- 0 2175 637"/>
                            <a:gd name="T103" fmla="*/ 2175 h 1539"/>
                            <a:gd name="T104" fmla="+- 0 1352 1154"/>
                            <a:gd name="T105" fmla="*/ T104 w 198"/>
                            <a:gd name="T106" fmla="+- 0 2175 637"/>
                            <a:gd name="T107" fmla="*/ 2175 h 1539"/>
                            <a:gd name="T108" fmla="+- 0 1352 1154"/>
                            <a:gd name="T109" fmla="*/ T108 w 198"/>
                            <a:gd name="T110" fmla="+- 0 1979 637"/>
                            <a:gd name="T111" fmla="*/ 1979 h 1539"/>
                            <a:gd name="T112" fmla="+- 0 1154 1154"/>
                            <a:gd name="T113" fmla="*/ T112 w 198"/>
                            <a:gd name="T114" fmla="+- 0 1979 637"/>
                            <a:gd name="T115" fmla="*/ 1979 h 1539"/>
                            <a:gd name="T116" fmla="+- 0 1154 1154"/>
                            <a:gd name="T117" fmla="*/ T116 w 198"/>
                            <a:gd name="T118" fmla="+- 0 2175 637"/>
                            <a:gd name="T119" fmla="*/ 2175 h 1539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</a:cxnLst>
                          <a:rect l="0" t="0" r="r" b="b"/>
                          <a:pathLst>
                            <a:path w="198" h="1539">
                              <a:moveTo>
                                <a:pt x="0" y="196"/>
                              </a:moveTo>
                              <a:lnTo>
                                <a:pt x="198" y="196"/>
                              </a:lnTo>
                              <a:lnTo>
                                <a:pt x="198" y="0"/>
                              </a:lnTo>
                              <a:lnTo>
                                <a:pt x="0" y="0"/>
                              </a:lnTo>
                              <a:lnTo>
                                <a:pt x="0" y="196"/>
                              </a:lnTo>
                              <a:close/>
                              <a:moveTo>
                                <a:pt x="0" y="465"/>
                              </a:moveTo>
                              <a:lnTo>
                                <a:pt x="198" y="465"/>
                              </a:lnTo>
                              <a:lnTo>
                                <a:pt x="198" y="268"/>
                              </a:lnTo>
                              <a:lnTo>
                                <a:pt x="0" y="268"/>
                              </a:lnTo>
                              <a:lnTo>
                                <a:pt x="0" y="465"/>
                              </a:lnTo>
                              <a:close/>
                              <a:moveTo>
                                <a:pt x="0" y="734"/>
                              </a:moveTo>
                              <a:lnTo>
                                <a:pt x="198" y="734"/>
                              </a:lnTo>
                              <a:lnTo>
                                <a:pt x="198" y="537"/>
                              </a:lnTo>
                              <a:lnTo>
                                <a:pt x="0" y="537"/>
                              </a:lnTo>
                              <a:lnTo>
                                <a:pt x="0" y="734"/>
                              </a:lnTo>
                              <a:close/>
                              <a:moveTo>
                                <a:pt x="0" y="1003"/>
                              </a:moveTo>
                              <a:lnTo>
                                <a:pt x="198" y="1003"/>
                              </a:lnTo>
                              <a:lnTo>
                                <a:pt x="198" y="806"/>
                              </a:lnTo>
                              <a:lnTo>
                                <a:pt x="0" y="806"/>
                              </a:lnTo>
                              <a:lnTo>
                                <a:pt x="0" y="1003"/>
                              </a:lnTo>
                              <a:close/>
                              <a:moveTo>
                                <a:pt x="0" y="1272"/>
                              </a:moveTo>
                              <a:lnTo>
                                <a:pt x="198" y="1272"/>
                              </a:lnTo>
                              <a:lnTo>
                                <a:pt x="198" y="1075"/>
                              </a:lnTo>
                              <a:lnTo>
                                <a:pt x="0" y="1075"/>
                              </a:lnTo>
                              <a:lnTo>
                                <a:pt x="0" y="1272"/>
                              </a:lnTo>
                              <a:close/>
                              <a:moveTo>
                                <a:pt x="0" y="1538"/>
                              </a:moveTo>
                              <a:lnTo>
                                <a:pt x="198" y="1538"/>
                              </a:lnTo>
                              <a:lnTo>
                                <a:pt x="198" y="1342"/>
                              </a:lnTo>
                              <a:lnTo>
                                <a:pt x="0" y="1342"/>
                              </a:lnTo>
                              <a:lnTo>
                                <a:pt x="0" y="1538"/>
                              </a:lnTo>
                              <a:close/>
                            </a:path>
                          </a:pathLst>
                        </a:custGeom>
                        <a:noFill/>
                        <a:ln w="914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2C8F18E" id="AutoShape 9" o:spid="_x0000_s1026" style="position:absolute;margin-left:57.7pt;margin-top:31.85pt;width:9.9pt;height:76.95pt;z-index:-159129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98,15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" path="m,196r198,l198,,,,,196xm,465r198,l198,268,,268,,465xm,734r198,l198,537,,537,,734xm,1003r198,l198,806,,806r,197xm,1272r198,l198,1075,,1075r,197xm,1538r198,l198,1342,,1342r,196xe" filled="f" strokeweight=".72pt">
                <v:path arrowok="t" o:connecttype="custom" o:connectlocs="0,528955;125730,528955;125730,404495;0,404495;0,528955;0,699770;125730,699770;125730,574675;0,574675;0,699770;0,870585;125730,870585;125730,745490;0,745490;0,870585;0,1041400;125730,1041400;125730,916305;0,916305;0,1041400;0,1212215;125730,1212215;125730,1087120;0,1087120;0,1212215;0,1381125;125730,1381125;125730,1256665;0,1256665;0,1381125" o:connectangles="0,0,0,0,0,0,0,0,0,0,0,0,0,0,0,0,0,0,0,0,0,0,0,0,0,0,0,0,0,0"/>
                <w10:wrap anchorx="page"/>
              </v:shape>
            </w:pict>
          </mc:Fallback>
        </mc:AlternateContent>
      </w:r>
      <w:r w:rsidR="00B837D9" w:rsidRPr="005D0693">
        <w:rPr>
          <w:b/>
        </w:rPr>
        <w:t>DOTYCHCZASOWA</w:t>
      </w:r>
      <w:r w:rsidR="00B837D9" w:rsidRPr="005D0693">
        <w:rPr>
          <w:b/>
          <w:spacing w:val="-7"/>
        </w:rPr>
        <w:t xml:space="preserve"> </w:t>
      </w:r>
      <w:r w:rsidR="00B837D9" w:rsidRPr="005D0693">
        <w:rPr>
          <w:b/>
        </w:rPr>
        <w:t>AKTYWNOŚĆ</w:t>
      </w:r>
      <w:r w:rsidR="00B837D9" w:rsidRPr="005D0693">
        <w:rPr>
          <w:b/>
          <w:spacing w:val="-4"/>
        </w:rPr>
        <w:t xml:space="preserve"> </w:t>
      </w:r>
      <w:r w:rsidR="00B837D9" w:rsidRPr="005D0693">
        <w:rPr>
          <w:b/>
        </w:rPr>
        <w:t>STUDENCKA</w:t>
      </w:r>
    </w:p>
    <w:tbl>
      <w:tblPr>
        <w:tblStyle w:val="TableNormal"/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9890"/>
      </w:tblGrid>
      <w:tr w:rsidR="00636F27" w:rsidRPr="005D0693" w14:paraId="57910815" w14:textId="77777777">
        <w:trPr>
          <w:trHeight w:val="318"/>
        </w:trPr>
        <w:tc>
          <w:tcPr>
            <w:tcW w:w="9890" w:type="dxa"/>
            <w:shd w:val="clear" w:color="auto" w:fill="C0C0C0"/>
          </w:tcPr>
          <w:p w14:paraId="203620B2" w14:textId="77777777" w:rsidR="00636F27" w:rsidRPr="005D0693" w:rsidRDefault="00B837D9">
            <w:pPr>
              <w:pStyle w:val="TableParagraph"/>
              <w:spacing w:before="20"/>
              <w:ind w:left="4103" w:right="4094"/>
              <w:jc w:val="center"/>
            </w:pPr>
            <w:r w:rsidRPr="005D0693">
              <w:t>Rodzaj</w:t>
            </w:r>
            <w:r w:rsidRPr="005D0693">
              <w:rPr>
                <w:spacing w:val="-1"/>
              </w:rPr>
              <w:t xml:space="preserve"> </w:t>
            </w:r>
            <w:r w:rsidRPr="005D0693">
              <w:t>aktywności</w:t>
            </w:r>
          </w:p>
        </w:tc>
      </w:tr>
      <w:tr w:rsidR="00636F27" w:rsidRPr="005D0693" w14:paraId="29DFF513" w14:textId="77777777">
        <w:trPr>
          <w:trHeight w:val="1879"/>
        </w:trPr>
        <w:tc>
          <w:tcPr>
            <w:tcW w:w="9890" w:type="dxa"/>
          </w:tcPr>
          <w:p w14:paraId="71EFE90A" w14:textId="77777777" w:rsidR="00636F27" w:rsidRPr="005D0693" w:rsidRDefault="00B837D9">
            <w:pPr>
              <w:pStyle w:val="TableParagraph"/>
              <w:ind w:left="420" w:right="7663"/>
            </w:pPr>
            <w:r w:rsidRPr="005D0693">
              <w:t>samorząd studencki</w:t>
            </w:r>
            <w:r w:rsidRPr="005D0693">
              <w:rPr>
                <w:spacing w:val="-47"/>
              </w:rPr>
              <w:t xml:space="preserve"> </w:t>
            </w:r>
            <w:r w:rsidRPr="005D0693">
              <w:t>koła naukowe</w:t>
            </w:r>
          </w:p>
          <w:p w14:paraId="1BCC158D" w14:textId="77777777" w:rsidR="00636F27" w:rsidRPr="005D0693" w:rsidRDefault="00B837D9">
            <w:pPr>
              <w:pStyle w:val="TableParagraph"/>
              <w:ind w:left="420" w:right="7406"/>
            </w:pPr>
            <w:r w:rsidRPr="005D0693">
              <w:t>organizacje studenckie</w:t>
            </w:r>
            <w:r w:rsidRPr="005D0693">
              <w:rPr>
                <w:spacing w:val="-47"/>
              </w:rPr>
              <w:t xml:space="preserve"> </w:t>
            </w:r>
            <w:r w:rsidRPr="005D0693">
              <w:t>wolontariat</w:t>
            </w:r>
          </w:p>
          <w:p w14:paraId="7F6391DE" w14:textId="77777777" w:rsidR="00636F27" w:rsidRPr="005D0693" w:rsidRDefault="00B837D9">
            <w:pPr>
              <w:pStyle w:val="TableParagraph"/>
              <w:ind w:left="420" w:right="6511"/>
            </w:pPr>
            <w:r w:rsidRPr="005D0693">
              <w:t>konferencje, seminaria naukowe</w:t>
            </w:r>
            <w:r w:rsidRPr="005D0693">
              <w:rPr>
                <w:spacing w:val="-47"/>
              </w:rPr>
              <w:t xml:space="preserve"> </w:t>
            </w:r>
            <w:r w:rsidRPr="005D0693">
              <w:t>inne,</w:t>
            </w:r>
            <w:r w:rsidRPr="005D0693">
              <w:rPr>
                <w:spacing w:val="-4"/>
              </w:rPr>
              <w:t xml:space="preserve"> </w:t>
            </w:r>
            <w:r w:rsidRPr="005D0693">
              <w:t>jakie</w:t>
            </w:r>
            <w:r w:rsidRPr="005D0693">
              <w:rPr>
                <w:spacing w:val="-6"/>
              </w:rPr>
              <w:t xml:space="preserve"> </w:t>
            </w:r>
            <w:r w:rsidRPr="005D0693">
              <w:t>…………………………………</w:t>
            </w:r>
          </w:p>
        </w:tc>
      </w:tr>
    </w:tbl>
    <w:p w14:paraId="0FC9A476" w14:textId="77777777" w:rsidR="00636F27" w:rsidRPr="005D0693" w:rsidRDefault="00636F27">
      <w:pPr>
        <w:pStyle w:val="Tekstpodstawowy"/>
        <w:spacing w:before="9"/>
        <w:rPr>
          <w:b/>
        </w:rPr>
      </w:pPr>
    </w:p>
    <w:p w14:paraId="19E07084" w14:textId="55B7C995" w:rsidR="00636F27" w:rsidRPr="005D0693" w:rsidRDefault="0050650C">
      <w:pPr>
        <w:pStyle w:val="Akapitzlist"/>
        <w:numPr>
          <w:ilvl w:val="0"/>
          <w:numId w:val="2"/>
        </w:numPr>
        <w:tabs>
          <w:tab w:val="left" w:pos="437"/>
        </w:tabs>
        <w:spacing w:before="1" w:after="4"/>
        <w:ind w:left="212" w:right="599" w:firstLine="0"/>
        <w:rPr>
          <w:b/>
        </w:rPr>
      </w:pPr>
      <w:r>
        <w:rPr>
          <w:b/>
        </w:rPr>
        <w:t xml:space="preserve">Czy Pan/Pani </w:t>
      </w:r>
      <w:r w:rsidR="00DF1CEB">
        <w:rPr>
          <w:b/>
        </w:rPr>
        <w:t>posiada</w:t>
      </w:r>
      <w:r w:rsidR="00E845D3">
        <w:rPr>
          <w:b/>
        </w:rPr>
        <w:t>*:</w:t>
      </w:r>
    </w:p>
    <w:tbl>
      <w:tblPr>
        <w:tblStyle w:val="TableNormal"/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7823"/>
        <w:gridCol w:w="2065"/>
      </w:tblGrid>
      <w:tr w:rsidR="00756223" w:rsidRPr="005D0693" w14:paraId="1C99D9A0" w14:textId="77777777" w:rsidTr="00737267">
        <w:trPr>
          <w:trHeight w:val="397"/>
        </w:trPr>
        <w:tc>
          <w:tcPr>
            <w:tcW w:w="7823" w:type="dxa"/>
            <w:vMerge w:val="restart"/>
            <w:shd w:val="clear" w:color="auto" w:fill="C0C0C0"/>
            <w:vAlign w:val="center"/>
          </w:tcPr>
          <w:p w14:paraId="5E6CB19A" w14:textId="1458AF47" w:rsidR="00756223" w:rsidRPr="005D0693" w:rsidRDefault="00756223" w:rsidP="00737267">
            <w:pPr>
              <w:pStyle w:val="TableParagraph"/>
              <w:ind w:left="107"/>
            </w:pPr>
            <w:r>
              <w:t>Pozytywną d</w:t>
            </w:r>
            <w:r w:rsidRPr="00710F9D">
              <w:t>ecyzję uczelni o przyznaniu stypendium socjalnego</w:t>
            </w:r>
            <w:r>
              <w:t xml:space="preserve"> w AMiSNS</w:t>
            </w:r>
          </w:p>
        </w:tc>
        <w:tc>
          <w:tcPr>
            <w:tcW w:w="2065" w:type="dxa"/>
            <w:vAlign w:val="center"/>
          </w:tcPr>
          <w:p w14:paraId="40807F21" w14:textId="361963B7" w:rsidR="00756223" w:rsidRPr="00756223" w:rsidRDefault="00756223" w:rsidP="00737267">
            <w:pPr>
              <w:pStyle w:val="TableParagraph"/>
              <w:rPr>
                <w:bCs/>
              </w:rPr>
            </w:pPr>
            <w:r w:rsidRPr="00756223">
              <w:rPr>
                <w:bCs/>
                <w:sz w:val="32"/>
                <w:szCs w:val="32"/>
                <w:lang w:val="uk-UA"/>
              </w:rPr>
              <w:sym w:font="Wingdings" w:char="F0A8"/>
            </w:r>
            <w:r w:rsidRPr="00756223">
              <w:rPr>
                <w:bCs/>
              </w:rPr>
              <w:t xml:space="preserve"> Tak</w:t>
            </w:r>
          </w:p>
        </w:tc>
      </w:tr>
      <w:tr w:rsidR="00756223" w:rsidRPr="005D0693" w14:paraId="6F654C78" w14:textId="77777777" w:rsidTr="00737267">
        <w:trPr>
          <w:trHeight w:val="397"/>
        </w:trPr>
        <w:tc>
          <w:tcPr>
            <w:tcW w:w="7823" w:type="dxa"/>
            <w:vMerge/>
            <w:shd w:val="clear" w:color="auto" w:fill="C0C0C0"/>
            <w:vAlign w:val="center"/>
          </w:tcPr>
          <w:p w14:paraId="72D033BA" w14:textId="77777777" w:rsidR="00756223" w:rsidRPr="005D0693" w:rsidRDefault="00756223" w:rsidP="00737267">
            <w:pPr>
              <w:pStyle w:val="TableParagraph"/>
              <w:rPr>
                <w:b/>
              </w:rPr>
            </w:pPr>
          </w:p>
        </w:tc>
        <w:tc>
          <w:tcPr>
            <w:tcW w:w="2065" w:type="dxa"/>
            <w:vAlign w:val="center"/>
          </w:tcPr>
          <w:p w14:paraId="385D53D1" w14:textId="160E38DD" w:rsidR="00756223" w:rsidRPr="00756223" w:rsidRDefault="00756223" w:rsidP="00737267">
            <w:pPr>
              <w:pStyle w:val="TableParagraph"/>
              <w:rPr>
                <w:bCs/>
              </w:rPr>
            </w:pPr>
            <w:r w:rsidRPr="00756223">
              <w:rPr>
                <w:bCs/>
                <w:sz w:val="32"/>
                <w:szCs w:val="32"/>
                <w:lang w:val="uk-UA"/>
              </w:rPr>
              <w:sym w:font="Wingdings" w:char="F0A8"/>
            </w:r>
            <w:r>
              <w:rPr>
                <w:bCs/>
                <w:sz w:val="32"/>
                <w:szCs w:val="32"/>
              </w:rPr>
              <w:t xml:space="preserve"> </w:t>
            </w:r>
            <w:r w:rsidRPr="00756223">
              <w:rPr>
                <w:bCs/>
              </w:rPr>
              <w:t>Nie</w:t>
            </w:r>
          </w:p>
        </w:tc>
      </w:tr>
      <w:tr w:rsidR="00756223" w:rsidRPr="005D0693" w14:paraId="024DC8C0" w14:textId="77777777" w:rsidTr="00737267">
        <w:trPr>
          <w:trHeight w:val="397"/>
        </w:trPr>
        <w:tc>
          <w:tcPr>
            <w:tcW w:w="7823" w:type="dxa"/>
            <w:vMerge w:val="restart"/>
            <w:shd w:val="clear" w:color="auto" w:fill="C0C0C0"/>
            <w:vAlign w:val="center"/>
          </w:tcPr>
          <w:p w14:paraId="5C588645" w14:textId="079F20B7" w:rsidR="00756223" w:rsidRPr="005D0693" w:rsidRDefault="00756223" w:rsidP="00737267">
            <w:pPr>
              <w:pStyle w:val="TableParagraph"/>
              <w:ind w:left="107"/>
            </w:pPr>
            <w:r>
              <w:t>O</w:t>
            </w:r>
            <w:r w:rsidRPr="00710F9D">
              <w:t>rzeczenie o stopniu niepełnosprawności</w:t>
            </w:r>
          </w:p>
        </w:tc>
        <w:tc>
          <w:tcPr>
            <w:tcW w:w="2065" w:type="dxa"/>
            <w:vAlign w:val="center"/>
          </w:tcPr>
          <w:p w14:paraId="39C9805A" w14:textId="4C99E517" w:rsidR="00756223" w:rsidRPr="00756223" w:rsidRDefault="00756223" w:rsidP="00737267">
            <w:pPr>
              <w:pStyle w:val="TableParagraph"/>
              <w:tabs>
                <w:tab w:val="left" w:pos="1123"/>
              </w:tabs>
              <w:rPr>
                <w:bCs/>
              </w:rPr>
            </w:pPr>
            <w:r w:rsidRPr="00756223">
              <w:rPr>
                <w:bCs/>
                <w:sz w:val="32"/>
                <w:szCs w:val="32"/>
                <w:lang w:val="uk-UA"/>
              </w:rPr>
              <w:sym w:font="Wingdings" w:char="F0A8"/>
            </w:r>
            <w:r w:rsidRPr="00756223">
              <w:rPr>
                <w:bCs/>
              </w:rPr>
              <w:t xml:space="preserve"> Tak</w:t>
            </w:r>
          </w:p>
        </w:tc>
      </w:tr>
      <w:tr w:rsidR="00756223" w:rsidRPr="005D0693" w14:paraId="6A95BD78" w14:textId="77777777" w:rsidTr="00756223">
        <w:trPr>
          <w:trHeight w:val="397"/>
        </w:trPr>
        <w:tc>
          <w:tcPr>
            <w:tcW w:w="7823" w:type="dxa"/>
            <w:vMerge/>
            <w:shd w:val="clear" w:color="auto" w:fill="C0C0C0"/>
            <w:vAlign w:val="center"/>
          </w:tcPr>
          <w:p w14:paraId="6C51460D" w14:textId="77777777" w:rsidR="00756223" w:rsidRPr="005D0693" w:rsidRDefault="00756223" w:rsidP="00737267">
            <w:pPr>
              <w:pStyle w:val="TableParagraph"/>
              <w:rPr>
                <w:b/>
              </w:rPr>
            </w:pPr>
          </w:p>
        </w:tc>
        <w:tc>
          <w:tcPr>
            <w:tcW w:w="2065" w:type="dxa"/>
            <w:vAlign w:val="center"/>
          </w:tcPr>
          <w:p w14:paraId="04F949ED" w14:textId="32698B35" w:rsidR="00756223" w:rsidRPr="00756223" w:rsidRDefault="00756223" w:rsidP="00737267">
            <w:pPr>
              <w:pStyle w:val="TableParagraph"/>
              <w:rPr>
                <w:bCs/>
              </w:rPr>
            </w:pPr>
            <w:r w:rsidRPr="00756223">
              <w:rPr>
                <w:bCs/>
                <w:sz w:val="32"/>
                <w:szCs w:val="32"/>
                <w:lang w:val="uk-UA"/>
              </w:rPr>
              <w:sym w:font="Wingdings" w:char="F0A8"/>
            </w:r>
            <w:r>
              <w:rPr>
                <w:bCs/>
                <w:sz w:val="32"/>
                <w:szCs w:val="32"/>
              </w:rPr>
              <w:t xml:space="preserve"> </w:t>
            </w:r>
            <w:r w:rsidRPr="00756223">
              <w:rPr>
                <w:bCs/>
              </w:rPr>
              <w:t>Nie</w:t>
            </w:r>
          </w:p>
        </w:tc>
      </w:tr>
    </w:tbl>
    <w:p w14:paraId="7D1B2F3C" w14:textId="77777777" w:rsidR="00636F27" w:rsidRPr="005D0693" w:rsidRDefault="00636F27">
      <w:pPr>
        <w:pStyle w:val="Tekstpodstawowy"/>
        <w:spacing w:before="10"/>
        <w:rPr>
          <w:b/>
        </w:rPr>
      </w:pPr>
    </w:p>
    <w:p w14:paraId="2B91CAE2" w14:textId="394F3548" w:rsidR="009A12D8" w:rsidRDefault="00E845D3" w:rsidP="00E845D3">
      <w:pPr>
        <w:pStyle w:val="Tekstpodstawowy"/>
        <w:ind w:left="212"/>
        <w:jc w:val="both"/>
      </w:pPr>
      <w:r>
        <w:t>* Studenci którzy będą spełniać kryteria ujęte w definicji „osób z mniejszymi szansami” będą otrzymywać dodatkow</w:t>
      </w:r>
      <w:r w:rsidR="002D52EA">
        <w:t>ą</w:t>
      </w:r>
      <w:r>
        <w:t xml:space="preserve"> kwotę </w:t>
      </w:r>
      <w:r w:rsidR="002D52EA">
        <w:t>dofinansowania</w:t>
      </w:r>
      <w:r>
        <w:t>.</w:t>
      </w:r>
      <w:r w:rsidR="002D52EA">
        <w:t xml:space="preserve"> </w:t>
      </w:r>
      <w:r>
        <w:t xml:space="preserve">Definicja „osób z mniejszymi szansami” obejmuje: osoby </w:t>
      </w:r>
      <w:r w:rsidR="002D52EA">
        <w:t xml:space="preserve">posiadające orzeczenie </w:t>
      </w:r>
      <w:r w:rsidR="008424E7">
        <w:t xml:space="preserve">o </w:t>
      </w:r>
      <w:r>
        <w:t xml:space="preserve">niepełnosprawnościami oraz osoby, które </w:t>
      </w:r>
      <w:r w:rsidR="008424E7">
        <w:t xml:space="preserve">posiadają </w:t>
      </w:r>
      <w:r>
        <w:t>pozytywną decyzję uczelni o przyznaniu stypendium socjalnego.</w:t>
      </w:r>
    </w:p>
    <w:p w14:paraId="3D7DCEB0" w14:textId="77777777" w:rsidR="00E845D3" w:rsidRPr="005D0693" w:rsidRDefault="00E845D3" w:rsidP="00E845D3">
      <w:pPr>
        <w:pStyle w:val="Tekstpodstawowy"/>
        <w:ind w:left="212"/>
        <w:jc w:val="both"/>
      </w:pPr>
    </w:p>
    <w:p w14:paraId="16F00790" w14:textId="377C0327" w:rsidR="00636F27" w:rsidRPr="005D0693" w:rsidRDefault="00B837D9">
      <w:pPr>
        <w:pStyle w:val="Tekstpodstawowy"/>
        <w:ind w:left="212"/>
        <w:jc w:val="both"/>
      </w:pPr>
      <w:r w:rsidRPr="005D0693">
        <w:lastRenderedPageBreak/>
        <w:t></w:t>
      </w:r>
      <w:r w:rsidRPr="005D0693">
        <w:rPr>
          <w:spacing w:val="41"/>
        </w:rPr>
        <w:t xml:space="preserve"> </w:t>
      </w:r>
      <w:r w:rsidRPr="005D0693">
        <w:t>Oświadczam,</w:t>
      </w:r>
      <w:r w:rsidRPr="005D0693">
        <w:rPr>
          <w:spacing w:val="-1"/>
        </w:rPr>
        <w:t xml:space="preserve"> </w:t>
      </w:r>
      <w:r w:rsidRPr="005D0693">
        <w:t>że</w:t>
      </w:r>
      <w:r w:rsidR="009A12D8" w:rsidRPr="005D0693">
        <w:rPr>
          <w:spacing w:val="-4"/>
        </w:rPr>
        <w:t xml:space="preserve"> </w:t>
      </w:r>
      <w:r w:rsidRPr="005D0693">
        <w:t>zapoznałem/am się</w:t>
      </w:r>
      <w:r w:rsidRPr="005D0693">
        <w:rPr>
          <w:spacing w:val="-1"/>
        </w:rPr>
        <w:t xml:space="preserve"> </w:t>
      </w:r>
      <w:r w:rsidRPr="005D0693">
        <w:t>z procedurami</w:t>
      </w:r>
      <w:r w:rsidRPr="005D0693">
        <w:rPr>
          <w:spacing w:val="-3"/>
        </w:rPr>
        <w:t xml:space="preserve"> </w:t>
      </w:r>
      <w:r w:rsidRPr="005D0693">
        <w:t>obowiązującymi</w:t>
      </w:r>
      <w:r w:rsidRPr="005D0693">
        <w:rPr>
          <w:spacing w:val="-4"/>
        </w:rPr>
        <w:t xml:space="preserve"> </w:t>
      </w:r>
      <w:r w:rsidRPr="005D0693">
        <w:t>w</w:t>
      </w:r>
      <w:r w:rsidRPr="005D0693">
        <w:rPr>
          <w:spacing w:val="-3"/>
        </w:rPr>
        <w:t xml:space="preserve"> </w:t>
      </w:r>
      <w:r w:rsidRPr="005D0693">
        <w:t>Programie</w:t>
      </w:r>
      <w:r w:rsidRPr="005D0693">
        <w:rPr>
          <w:spacing w:val="-5"/>
        </w:rPr>
        <w:t xml:space="preserve"> </w:t>
      </w:r>
      <w:r w:rsidRPr="005D0693">
        <w:t>Erasmus +</w:t>
      </w:r>
    </w:p>
    <w:p w14:paraId="115EE5F9" w14:textId="77777777" w:rsidR="00636F27" w:rsidRPr="005D0693" w:rsidRDefault="00B837D9">
      <w:pPr>
        <w:pStyle w:val="Akapitzlist"/>
        <w:numPr>
          <w:ilvl w:val="0"/>
          <w:numId w:val="1"/>
        </w:numPr>
        <w:tabs>
          <w:tab w:val="left" w:pos="648"/>
        </w:tabs>
        <w:spacing w:before="3" w:line="237" w:lineRule="auto"/>
        <w:ind w:right="107" w:firstLine="0"/>
        <w:jc w:val="both"/>
      </w:pPr>
      <w:r w:rsidRPr="005D0693">
        <w:t>Oświadczam,</w:t>
      </w:r>
      <w:r w:rsidRPr="005D0693">
        <w:rPr>
          <w:spacing w:val="1"/>
        </w:rPr>
        <w:t xml:space="preserve"> </w:t>
      </w:r>
      <w:r w:rsidRPr="005D0693">
        <w:t>iż</w:t>
      </w:r>
      <w:r w:rsidRPr="005D0693">
        <w:rPr>
          <w:spacing w:val="1"/>
        </w:rPr>
        <w:t xml:space="preserve"> </w:t>
      </w:r>
      <w:r w:rsidRPr="005D0693">
        <w:t>zgłaszany</w:t>
      </w:r>
      <w:r w:rsidRPr="005D0693">
        <w:rPr>
          <w:spacing w:val="1"/>
        </w:rPr>
        <w:t xml:space="preserve"> </w:t>
      </w:r>
      <w:r w:rsidRPr="005D0693">
        <w:t>wyjazd</w:t>
      </w:r>
      <w:r w:rsidRPr="005D0693">
        <w:rPr>
          <w:spacing w:val="1"/>
        </w:rPr>
        <w:t xml:space="preserve"> </w:t>
      </w:r>
      <w:r w:rsidRPr="005D0693">
        <w:t>będzie</w:t>
      </w:r>
      <w:r w:rsidRPr="005D0693">
        <w:rPr>
          <w:spacing w:val="1"/>
        </w:rPr>
        <w:t xml:space="preserve"> </w:t>
      </w:r>
      <w:r w:rsidRPr="005D0693">
        <w:t>pierwszym</w:t>
      </w:r>
      <w:r w:rsidRPr="005D0693">
        <w:rPr>
          <w:spacing w:val="1"/>
        </w:rPr>
        <w:t xml:space="preserve"> </w:t>
      </w:r>
      <w:r w:rsidRPr="005D0693">
        <w:t>moim</w:t>
      </w:r>
      <w:r w:rsidRPr="005D0693">
        <w:rPr>
          <w:spacing w:val="1"/>
        </w:rPr>
        <w:t xml:space="preserve"> </w:t>
      </w:r>
      <w:r w:rsidRPr="005D0693">
        <w:t>wyjazdem</w:t>
      </w:r>
      <w:r w:rsidRPr="005D0693">
        <w:rPr>
          <w:spacing w:val="1"/>
        </w:rPr>
        <w:t xml:space="preserve"> </w:t>
      </w:r>
      <w:r w:rsidRPr="005D0693">
        <w:t>na</w:t>
      </w:r>
      <w:r w:rsidRPr="005D0693">
        <w:rPr>
          <w:spacing w:val="1"/>
        </w:rPr>
        <w:t xml:space="preserve"> </w:t>
      </w:r>
      <w:r w:rsidRPr="005D0693">
        <w:t>studia/</w:t>
      </w:r>
      <w:r w:rsidRPr="005D0693">
        <w:rPr>
          <w:spacing w:val="1"/>
        </w:rPr>
        <w:t xml:space="preserve"> </w:t>
      </w:r>
      <w:r w:rsidRPr="005D0693">
        <w:t>praktykę</w:t>
      </w:r>
      <w:r w:rsidRPr="005D0693">
        <w:rPr>
          <w:spacing w:val="1"/>
        </w:rPr>
        <w:t xml:space="preserve"> </w:t>
      </w:r>
      <w:r w:rsidRPr="005D0693">
        <w:t>w</w:t>
      </w:r>
      <w:r w:rsidRPr="005D0693">
        <w:rPr>
          <w:spacing w:val="1"/>
        </w:rPr>
        <w:t xml:space="preserve"> </w:t>
      </w:r>
      <w:r w:rsidRPr="005D0693">
        <w:t>ramach</w:t>
      </w:r>
      <w:r w:rsidRPr="005D0693">
        <w:rPr>
          <w:spacing w:val="1"/>
        </w:rPr>
        <w:t xml:space="preserve"> </w:t>
      </w:r>
      <w:r w:rsidRPr="005D0693">
        <w:t>Programu</w:t>
      </w:r>
      <w:r w:rsidRPr="005D0693">
        <w:rPr>
          <w:spacing w:val="-1"/>
        </w:rPr>
        <w:t xml:space="preserve"> </w:t>
      </w:r>
      <w:r w:rsidRPr="005D0693">
        <w:t>Erasmus</w:t>
      </w:r>
      <w:r w:rsidRPr="005D0693">
        <w:rPr>
          <w:spacing w:val="-3"/>
        </w:rPr>
        <w:t xml:space="preserve"> </w:t>
      </w:r>
      <w:r w:rsidRPr="005D0693">
        <w:t>+</w:t>
      </w:r>
    </w:p>
    <w:p w14:paraId="00A93FF4" w14:textId="77777777" w:rsidR="00636F27" w:rsidRPr="005D0693" w:rsidRDefault="00B837D9">
      <w:pPr>
        <w:pStyle w:val="Akapitzlist"/>
        <w:numPr>
          <w:ilvl w:val="0"/>
          <w:numId w:val="1"/>
        </w:numPr>
        <w:tabs>
          <w:tab w:val="left" w:pos="665"/>
        </w:tabs>
        <w:spacing w:before="3"/>
        <w:ind w:right="107" w:firstLine="0"/>
        <w:jc w:val="both"/>
      </w:pPr>
      <w:r w:rsidRPr="005D0693">
        <w:t>Oświadczam, iż jest to mój kolejny wyjazd w ramach Programu Erasmus +. Dotychczas, na tym samym</w:t>
      </w:r>
      <w:r w:rsidRPr="005D0693">
        <w:rPr>
          <w:spacing w:val="1"/>
        </w:rPr>
        <w:t xml:space="preserve"> </w:t>
      </w:r>
      <w:r w:rsidRPr="005D0693">
        <w:t>poziomie</w:t>
      </w:r>
      <w:r w:rsidRPr="005D0693">
        <w:rPr>
          <w:spacing w:val="1"/>
        </w:rPr>
        <w:t xml:space="preserve"> </w:t>
      </w:r>
      <w:r w:rsidRPr="005D0693">
        <w:t>studiów</w:t>
      </w:r>
      <w:r w:rsidRPr="005D0693">
        <w:rPr>
          <w:spacing w:val="1"/>
        </w:rPr>
        <w:t xml:space="preserve"> </w:t>
      </w:r>
      <w:r w:rsidRPr="005D0693">
        <w:t>wykorzystałem/</w:t>
      </w:r>
      <w:r w:rsidRPr="005D0693">
        <w:rPr>
          <w:spacing w:val="1"/>
        </w:rPr>
        <w:t xml:space="preserve"> </w:t>
      </w:r>
      <w:r w:rsidRPr="005D0693">
        <w:t>wykorzystałam</w:t>
      </w:r>
      <w:r w:rsidRPr="005D0693">
        <w:rPr>
          <w:spacing w:val="1"/>
        </w:rPr>
        <w:t xml:space="preserve"> </w:t>
      </w:r>
      <w:r w:rsidRPr="005D0693">
        <w:t>……………………….,</w:t>
      </w:r>
      <w:r w:rsidRPr="005D0693">
        <w:rPr>
          <w:spacing w:val="1"/>
        </w:rPr>
        <w:t xml:space="preserve"> </w:t>
      </w:r>
      <w:r w:rsidRPr="005D0693">
        <w:t>(podać</w:t>
      </w:r>
      <w:r w:rsidRPr="005D0693">
        <w:rPr>
          <w:spacing w:val="1"/>
        </w:rPr>
        <w:t xml:space="preserve"> </w:t>
      </w:r>
      <w:r w:rsidRPr="005D0693">
        <w:t>liczbę</w:t>
      </w:r>
      <w:r w:rsidRPr="005D0693">
        <w:rPr>
          <w:spacing w:val="1"/>
        </w:rPr>
        <w:t xml:space="preserve"> </w:t>
      </w:r>
      <w:r w:rsidRPr="005D0693">
        <w:t>wykorzystanych</w:t>
      </w:r>
      <w:r w:rsidRPr="005D0693">
        <w:rPr>
          <w:spacing w:val="1"/>
        </w:rPr>
        <w:t xml:space="preserve"> </w:t>
      </w:r>
      <w:r w:rsidRPr="005D0693">
        <w:t>miesięcy</w:t>
      </w:r>
      <w:r w:rsidRPr="005D0693">
        <w:rPr>
          <w:spacing w:val="-47"/>
        </w:rPr>
        <w:t xml:space="preserve"> </w:t>
      </w:r>
      <w:r w:rsidRPr="005D0693">
        <w:t>SMS/SMP)</w:t>
      </w:r>
    </w:p>
    <w:p w14:paraId="7807137B" w14:textId="77777777" w:rsidR="00636F27" w:rsidRPr="005D0693" w:rsidRDefault="00636F27">
      <w:pPr>
        <w:pStyle w:val="Tekstpodstawowy"/>
      </w:pPr>
    </w:p>
    <w:p w14:paraId="42835D74" w14:textId="77777777" w:rsidR="00636F27" w:rsidRPr="005D0693" w:rsidRDefault="00636F27">
      <w:pPr>
        <w:pStyle w:val="Tekstpodstawowy"/>
      </w:pPr>
    </w:p>
    <w:p w14:paraId="44A5159D" w14:textId="77777777" w:rsidR="00636F27" w:rsidRPr="005D0693" w:rsidRDefault="00636F27">
      <w:pPr>
        <w:pStyle w:val="Tekstpodstawowy"/>
        <w:spacing w:before="11"/>
      </w:pPr>
    </w:p>
    <w:p w14:paraId="0C3B0626" w14:textId="77777777" w:rsidR="00636F27" w:rsidRPr="005D0693" w:rsidRDefault="00B837D9">
      <w:pPr>
        <w:pStyle w:val="Tekstpodstawowy"/>
        <w:tabs>
          <w:tab w:val="left" w:pos="6595"/>
        </w:tabs>
        <w:ind w:left="212"/>
      </w:pPr>
      <w:r w:rsidRPr="005D0693">
        <w:t>.................................................</w:t>
      </w:r>
      <w:r w:rsidRPr="005D0693">
        <w:rPr>
          <w:spacing w:val="-6"/>
        </w:rPr>
        <w:t xml:space="preserve"> </w:t>
      </w:r>
      <w:r w:rsidRPr="005D0693">
        <w:tab/>
        <w:t>..............................................</w:t>
      </w:r>
    </w:p>
    <w:p w14:paraId="4F6798AD" w14:textId="2BD79445" w:rsidR="00636F27" w:rsidRPr="005D0693" w:rsidRDefault="00B837D9" w:rsidP="00D716F2">
      <w:pPr>
        <w:tabs>
          <w:tab w:val="left" w:pos="6746"/>
        </w:tabs>
        <w:spacing w:before="1"/>
        <w:ind w:left="662"/>
        <w:rPr>
          <w:i/>
        </w:rPr>
      </w:pPr>
      <w:r w:rsidRPr="005D0693">
        <w:rPr>
          <w:i/>
        </w:rPr>
        <w:t>miejscowość,</w:t>
      </w:r>
      <w:r w:rsidRPr="005D0693">
        <w:rPr>
          <w:i/>
          <w:spacing w:val="-1"/>
        </w:rPr>
        <w:t xml:space="preserve"> </w:t>
      </w:r>
      <w:r w:rsidRPr="005D0693">
        <w:rPr>
          <w:i/>
        </w:rPr>
        <w:t>data</w:t>
      </w:r>
      <w:r w:rsidRPr="005D0693">
        <w:rPr>
          <w:i/>
        </w:rPr>
        <w:tab/>
        <w:t>czytelny</w:t>
      </w:r>
      <w:r w:rsidRPr="005D0693">
        <w:rPr>
          <w:i/>
          <w:spacing w:val="-2"/>
        </w:rPr>
        <w:t xml:space="preserve"> </w:t>
      </w:r>
      <w:r w:rsidRPr="005D0693">
        <w:rPr>
          <w:i/>
        </w:rPr>
        <w:t>podpis</w:t>
      </w:r>
      <w:r w:rsidRPr="005D0693">
        <w:rPr>
          <w:i/>
          <w:spacing w:val="-4"/>
        </w:rPr>
        <w:t xml:space="preserve"> </w:t>
      </w:r>
      <w:r w:rsidRPr="005D0693">
        <w:rPr>
          <w:i/>
        </w:rPr>
        <w:t>studenta</w:t>
      </w:r>
    </w:p>
    <w:p w14:paraId="5F72116F" w14:textId="77777777" w:rsidR="00636F27" w:rsidRPr="005D0693" w:rsidRDefault="00636F27"/>
    <w:p w14:paraId="2BB7DD25" w14:textId="77777777" w:rsidR="00D716F2" w:rsidRPr="005D0693" w:rsidRDefault="00D716F2"/>
    <w:p w14:paraId="205DF0ED" w14:textId="77777777" w:rsidR="00D716F2" w:rsidRPr="005D0693" w:rsidRDefault="00D716F2"/>
    <w:p w14:paraId="4D633639" w14:textId="77777777" w:rsidR="00D716F2" w:rsidRPr="005D0693" w:rsidRDefault="00D716F2" w:rsidP="00D716F2">
      <w:pPr>
        <w:spacing w:before="56"/>
        <w:ind w:left="212"/>
      </w:pPr>
      <w:r w:rsidRPr="005D0693">
        <w:rPr>
          <w:b/>
        </w:rPr>
        <w:t>Do</w:t>
      </w:r>
      <w:r w:rsidRPr="005D0693">
        <w:rPr>
          <w:b/>
          <w:spacing w:val="-4"/>
        </w:rPr>
        <w:t xml:space="preserve"> </w:t>
      </w:r>
      <w:r w:rsidRPr="005D0693">
        <w:rPr>
          <w:b/>
        </w:rPr>
        <w:t>formularza</w:t>
      </w:r>
      <w:r w:rsidRPr="005D0693">
        <w:rPr>
          <w:b/>
          <w:spacing w:val="-3"/>
        </w:rPr>
        <w:t xml:space="preserve"> </w:t>
      </w:r>
      <w:r w:rsidRPr="005D0693">
        <w:rPr>
          <w:b/>
        </w:rPr>
        <w:t>należy</w:t>
      </w:r>
      <w:r w:rsidRPr="005D0693">
        <w:rPr>
          <w:b/>
          <w:spacing w:val="-2"/>
        </w:rPr>
        <w:t xml:space="preserve"> </w:t>
      </w:r>
      <w:r w:rsidRPr="005D0693">
        <w:rPr>
          <w:b/>
        </w:rPr>
        <w:t>dołączyć:</w:t>
      </w:r>
      <w:r w:rsidRPr="005D0693">
        <w:rPr>
          <w:b/>
          <w:spacing w:val="-1"/>
        </w:rPr>
        <w:t xml:space="preserve"> </w:t>
      </w:r>
      <w:r w:rsidRPr="005D0693">
        <w:t>list</w:t>
      </w:r>
      <w:r w:rsidRPr="005D0693">
        <w:rPr>
          <w:spacing w:val="-4"/>
        </w:rPr>
        <w:t xml:space="preserve"> </w:t>
      </w:r>
      <w:r w:rsidRPr="005D0693">
        <w:t>motywacyjny z</w:t>
      </w:r>
      <w:r w:rsidRPr="005D0693">
        <w:rPr>
          <w:spacing w:val="-3"/>
        </w:rPr>
        <w:t xml:space="preserve"> </w:t>
      </w:r>
      <w:r w:rsidRPr="005D0693">
        <w:t>uzasadnieniem</w:t>
      </w:r>
      <w:r w:rsidRPr="005D0693">
        <w:rPr>
          <w:spacing w:val="-3"/>
        </w:rPr>
        <w:t xml:space="preserve"> </w:t>
      </w:r>
      <w:r w:rsidRPr="005D0693">
        <w:t>chęci</w:t>
      </w:r>
      <w:r w:rsidRPr="005D0693">
        <w:rPr>
          <w:spacing w:val="44"/>
        </w:rPr>
        <w:t xml:space="preserve"> </w:t>
      </w:r>
      <w:r w:rsidRPr="005D0693">
        <w:t>wyjazdu</w:t>
      </w:r>
      <w:r w:rsidRPr="005D0693">
        <w:rPr>
          <w:spacing w:val="-3"/>
        </w:rPr>
        <w:t xml:space="preserve"> </w:t>
      </w:r>
      <w:r w:rsidRPr="005D0693">
        <w:t>zagranicznego</w:t>
      </w:r>
    </w:p>
    <w:sectPr w:rsidR="00D716F2" w:rsidRPr="005D0693" w:rsidSect="003C5046">
      <w:headerReference w:type="default" r:id="rId7"/>
      <w:pgSz w:w="11910" w:h="16840"/>
      <w:pgMar w:top="3261" w:right="740" w:bottom="280" w:left="920" w:header="284" w:footer="0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785B16" w14:textId="77777777" w:rsidR="009C10AB" w:rsidRDefault="009C10AB">
      <w:r>
        <w:separator/>
      </w:r>
    </w:p>
  </w:endnote>
  <w:endnote w:type="continuationSeparator" w:id="0">
    <w:p w14:paraId="0B172DFD" w14:textId="77777777" w:rsidR="009C10AB" w:rsidRDefault="009C10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A5BEEE" w14:textId="77777777" w:rsidR="009C10AB" w:rsidRDefault="009C10AB">
      <w:r>
        <w:separator/>
      </w:r>
    </w:p>
  </w:footnote>
  <w:footnote w:type="continuationSeparator" w:id="0">
    <w:p w14:paraId="6A65A3EC" w14:textId="77777777" w:rsidR="009C10AB" w:rsidRDefault="009C10A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7E3455" w14:textId="66BFA722" w:rsidR="00636F27" w:rsidRDefault="00494C0F" w:rsidP="00A92351">
    <w:pPr>
      <w:pStyle w:val="Tekstpodstawowy"/>
      <w:spacing w:line="14" w:lineRule="auto"/>
      <w:rPr>
        <w:sz w:val="20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0EB51DB7" wp14:editId="0ED43B97">
          <wp:simplePos x="0" y="0"/>
          <wp:positionH relativeFrom="column">
            <wp:posOffset>4329486</wp:posOffset>
          </wp:positionH>
          <wp:positionV relativeFrom="paragraph">
            <wp:posOffset>361067</wp:posOffset>
          </wp:positionV>
          <wp:extent cx="1446530" cy="1242060"/>
          <wp:effectExtent l="0" t="0" r="1270" b="0"/>
          <wp:wrapNone/>
          <wp:docPr id="178" name="Obraz 17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6530" cy="12420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3C5046">
      <w:rPr>
        <w:noProof/>
      </w:rPr>
      <w:drawing>
        <wp:anchor distT="0" distB="0" distL="114300" distR="114300" simplePos="0" relativeHeight="251658240" behindDoc="0" locked="0" layoutInCell="1" allowOverlap="1" wp14:anchorId="0ED2AE78" wp14:editId="2DFC7437">
          <wp:simplePos x="0" y="0"/>
          <wp:positionH relativeFrom="column">
            <wp:posOffset>1053520</wp:posOffset>
          </wp:positionH>
          <wp:positionV relativeFrom="paragraph">
            <wp:posOffset>283845</wp:posOffset>
          </wp:positionV>
          <wp:extent cx="1256030" cy="1323340"/>
          <wp:effectExtent l="0" t="0" r="1270" b="0"/>
          <wp:wrapNone/>
          <wp:docPr id="177" name="Obraz 17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6030" cy="13233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B837D9" w:rsidRPr="00B837D9">
      <w:rPr>
        <w:sz w:val="20"/>
      </w:rPr>
      <w:t xml:space="preserve"> </w:t>
    </w:r>
    <w:r w:rsidR="00A92351">
      <w:rPr>
        <w:sz w:val="20"/>
      </w:rPr>
      <w:tab/>
    </w:r>
    <w:r w:rsidR="00A92351">
      <w:rPr>
        <w:sz w:val="20"/>
      </w:rPr>
      <w:tab/>
    </w:r>
    <w:r w:rsidR="00A92351">
      <w:rPr>
        <w:sz w:val="20"/>
      </w:rPr>
      <w:tab/>
    </w:r>
    <w:r w:rsidR="00A92351">
      <w:rPr>
        <w:sz w:val="20"/>
      </w:rPr>
      <w:tab/>
    </w:r>
    <w:r w:rsidR="00A92351">
      <w:rPr>
        <w:sz w:val="20"/>
      </w:rPr>
      <w:tab/>
    </w:r>
    <w:r w:rsidR="00A92351">
      <w:rPr>
        <w:sz w:val="20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90EC6"/>
    <w:multiLevelType w:val="hybridMultilevel"/>
    <w:tmpl w:val="964EB77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133092"/>
    <w:multiLevelType w:val="hybridMultilevel"/>
    <w:tmpl w:val="FE50CCA2"/>
    <w:lvl w:ilvl="0" w:tplc="14FEAA18">
      <w:start w:val="1"/>
      <w:numFmt w:val="decimal"/>
      <w:lvlText w:val="%1."/>
      <w:lvlJc w:val="left"/>
      <w:pPr>
        <w:ind w:left="434" w:hanging="222"/>
      </w:pPr>
      <w:rPr>
        <w:rFonts w:ascii="Calibri" w:eastAsia="Calibri" w:hAnsi="Calibri" w:cs="Calibri" w:hint="default"/>
        <w:b/>
        <w:bCs/>
        <w:w w:val="100"/>
        <w:sz w:val="22"/>
        <w:szCs w:val="22"/>
        <w:lang w:val="pl-PL" w:eastAsia="en-US" w:bidi="ar-SA"/>
      </w:rPr>
    </w:lvl>
    <w:lvl w:ilvl="1" w:tplc="058E674C">
      <w:numFmt w:val="bullet"/>
      <w:lvlText w:val="•"/>
      <w:lvlJc w:val="left"/>
      <w:pPr>
        <w:ind w:left="1420" w:hanging="222"/>
      </w:pPr>
      <w:rPr>
        <w:rFonts w:hint="default"/>
        <w:lang w:val="pl-PL" w:eastAsia="en-US" w:bidi="ar-SA"/>
      </w:rPr>
    </w:lvl>
    <w:lvl w:ilvl="2" w:tplc="639E37E8">
      <w:numFmt w:val="bullet"/>
      <w:lvlText w:val="•"/>
      <w:lvlJc w:val="left"/>
      <w:pPr>
        <w:ind w:left="2401" w:hanging="222"/>
      </w:pPr>
      <w:rPr>
        <w:rFonts w:hint="default"/>
        <w:lang w:val="pl-PL" w:eastAsia="en-US" w:bidi="ar-SA"/>
      </w:rPr>
    </w:lvl>
    <w:lvl w:ilvl="3" w:tplc="3F0E7B7C">
      <w:numFmt w:val="bullet"/>
      <w:lvlText w:val="•"/>
      <w:lvlJc w:val="left"/>
      <w:pPr>
        <w:ind w:left="3381" w:hanging="222"/>
      </w:pPr>
      <w:rPr>
        <w:rFonts w:hint="default"/>
        <w:lang w:val="pl-PL" w:eastAsia="en-US" w:bidi="ar-SA"/>
      </w:rPr>
    </w:lvl>
    <w:lvl w:ilvl="4" w:tplc="E99E00BA">
      <w:numFmt w:val="bullet"/>
      <w:lvlText w:val="•"/>
      <w:lvlJc w:val="left"/>
      <w:pPr>
        <w:ind w:left="4362" w:hanging="222"/>
      </w:pPr>
      <w:rPr>
        <w:rFonts w:hint="default"/>
        <w:lang w:val="pl-PL" w:eastAsia="en-US" w:bidi="ar-SA"/>
      </w:rPr>
    </w:lvl>
    <w:lvl w:ilvl="5" w:tplc="51AC89EA">
      <w:numFmt w:val="bullet"/>
      <w:lvlText w:val="•"/>
      <w:lvlJc w:val="left"/>
      <w:pPr>
        <w:ind w:left="5343" w:hanging="222"/>
      </w:pPr>
      <w:rPr>
        <w:rFonts w:hint="default"/>
        <w:lang w:val="pl-PL" w:eastAsia="en-US" w:bidi="ar-SA"/>
      </w:rPr>
    </w:lvl>
    <w:lvl w:ilvl="6" w:tplc="6B5ADD32">
      <w:numFmt w:val="bullet"/>
      <w:lvlText w:val="•"/>
      <w:lvlJc w:val="left"/>
      <w:pPr>
        <w:ind w:left="6323" w:hanging="222"/>
      </w:pPr>
      <w:rPr>
        <w:rFonts w:hint="default"/>
        <w:lang w:val="pl-PL" w:eastAsia="en-US" w:bidi="ar-SA"/>
      </w:rPr>
    </w:lvl>
    <w:lvl w:ilvl="7" w:tplc="4E6A9B38">
      <w:numFmt w:val="bullet"/>
      <w:lvlText w:val="•"/>
      <w:lvlJc w:val="left"/>
      <w:pPr>
        <w:ind w:left="7304" w:hanging="222"/>
      </w:pPr>
      <w:rPr>
        <w:rFonts w:hint="default"/>
        <w:lang w:val="pl-PL" w:eastAsia="en-US" w:bidi="ar-SA"/>
      </w:rPr>
    </w:lvl>
    <w:lvl w:ilvl="8" w:tplc="4536B446">
      <w:numFmt w:val="bullet"/>
      <w:lvlText w:val="•"/>
      <w:lvlJc w:val="left"/>
      <w:pPr>
        <w:ind w:left="8285" w:hanging="222"/>
      </w:pPr>
      <w:rPr>
        <w:rFonts w:hint="default"/>
        <w:lang w:val="pl-PL" w:eastAsia="en-US" w:bidi="ar-SA"/>
      </w:rPr>
    </w:lvl>
  </w:abstractNum>
  <w:abstractNum w:abstractNumId="2" w15:restartNumberingAfterBreak="0">
    <w:nsid w:val="07B26CA6"/>
    <w:multiLevelType w:val="hybridMultilevel"/>
    <w:tmpl w:val="8B92EE3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E86D5D"/>
    <w:multiLevelType w:val="hybridMultilevel"/>
    <w:tmpl w:val="AC9C51D4"/>
    <w:lvl w:ilvl="0" w:tplc="BB5C6038">
      <w:numFmt w:val="bullet"/>
      <w:lvlText w:val=""/>
      <w:lvlJc w:val="left"/>
      <w:pPr>
        <w:ind w:left="212" w:hanging="435"/>
      </w:pPr>
      <w:rPr>
        <w:rFonts w:ascii="Wingdings" w:eastAsia="Wingdings" w:hAnsi="Wingdings" w:cs="Wingdings" w:hint="default"/>
        <w:w w:val="100"/>
        <w:sz w:val="24"/>
        <w:szCs w:val="24"/>
        <w:lang w:val="pl-PL" w:eastAsia="en-US" w:bidi="ar-SA"/>
      </w:rPr>
    </w:lvl>
    <w:lvl w:ilvl="1" w:tplc="9CF8799E">
      <w:numFmt w:val="bullet"/>
      <w:lvlText w:val="•"/>
      <w:lvlJc w:val="left"/>
      <w:pPr>
        <w:ind w:left="1222" w:hanging="435"/>
      </w:pPr>
      <w:rPr>
        <w:rFonts w:hint="default"/>
        <w:lang w:val="pl-PL" w:eastAsia="en-US" w:bidi="ar-SA"/>
      </w:rPr>
    </w:lvl>
    <w:lvl w:ilvl="2" w:tplc="06C4C5BA">
      <w:numFmt w:val="bullet"/>
      <w:lvlText w:val="•"/>
      <w:lvlJc w:val="left"/>
      <w:pPr>
        <w:ind w:left="2225" w:hanging="435"/>
      </w:pPr>
      <w:rPr>
        <w:rFonts w:hint="default"/>
        <w:lang w:val="pl-PL" w:eastAsia="en-US" w:bidi="ar-SA"/>
      </w:rPr>
    </w:lvl>
    <w:lvl w:ilvl="3" w:tplc="20941BCC">
      <w:numFmt w:val="bullet"/>
      <w:lvlText w:val="•"/>
      <w:lvlJc w:val="left"/>
      <w:pPr>
        <w:ind w:left="3227" w:hanging="435"/>
      </w:pPr>
      <w:rPr>
        <w:rFonts w:hint="default"/>
        <w:lang w:val="pl-PL" w:eastAsia="en-US" w:bidi="ar-SA"/>
      </w:rPr>
    </w:lvl>
    <w:lvl w:ilvl="4" w:tplc="D22A5670">
      <w:numFmt w:val="bullet"/>
      <w:lvlText w:val="•"/>
      <w:lvlJc w:val="left"/>
      <w:pPr>
        <w:ind w:left="4230" w:hanging="435"/>
      </w:pPr>
      <w:rPr>
        <w:rFonts w:hint="default"/>
        <w:lang w:val="pl-PL" w:eastAsia="en-US" w:bidi="ar-SA"/>
      </w:rPr>
    </w:lvl>
    <w:lvl w:ilvl="5" w:tplc="89642EBE">
      <w:numFmt w:val="bullet"/>
      <w:lvlText w:val="•"/>
      <w:lvlJc w:val="left"/>
      <w:pPr>
        <w:ind w:left="5233" w:hanging="435"/>
      </w:pPr>
      <w:rPr>
        <w:rFonts w:hint="default"/>
        <w:lang w:val="pl-PL" w:eastAsia="en-US" w:bidi="ar-SA"/>
      </w:rPr>
    </w:lvl>
    <w:lvl w:ilvl="6" w:tplc="93E08F76">
      <w:numFmt w:val="bullet"/>
      <w:lvlText w:val="•"/>
      <w:lvlJc w:val="left"/>
      <w:pPr>
        <w:ind w:left="6235" w:hanging="435"/>
      </w:pPr>
      <w:rPr>
        <w:rFonts w:hint="default"/>
        <w:lang w:val="pl-PL" w:eastAsia="en-US" w:bidi="ar-SA"/>
      </w:rPr>
    </w:lvl>
    <w:lvl w:ilvl="7" w:tplc="47366D72">
      <w:numFmt w:val="bullet"/>
      <w:lvlText w:val="•"/>
      <w:lvlJc w:val="left"/>
      <w:pPr>
        <w:ind w:left="7238" w:hanging="435"/>
      </w:pPr>
      <w:rPr>
        <w:rFonts w:hint="default"/>
        <w:lang w:val="pl-PL" w:eastAsia="en-US" w:bidi="ar-SA"/>
      </w:rPr>
    </w:lvl>
    <w:lvl w:ilvl="8" w:tplc="4EBABC8E">
      <w:numFmt w:val="bullet"/>
      <w:lvlText w:val="•"/>
      <w:lvlJc w:val="left"/>
      <w:pPr>
        <w:ind w:left="8241" w:hanging="435"/>
      </w:pPr>
      <w:rPr>
        <w:rFonts w:hint="default"/>
        <w:lang w:val="pl-PL" w:eastAsia="en-US" w:bidi="ar-SA"/>
      </w:rPr>
    </w:lvl>
  </w:abstractNum>
  <w:abstractNum w:abstractNumId="4" w15:restartNumberingAfterBreak="0">
    <w:nsid w:val="4DB304B8"/>
    <w:multiLevelType w:val="hybridMultilevel"/>
    <w:tmpl w:val="964EB77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07D3979"/>
    <w:multiLevelType w:val="hybridMultilevel"/>
    <w:tmpl w:val="8B92EE3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5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3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zMze0NDE0MTK0MLNU0lEKTi0uzszPAykwqgUAf24DZywAAAA="/>
  </w:docVars>
  <w:rsids>
    <w:rsidRoot w:val="00636F27"/>
    <w:rsid w:val="000C6F41"/>
    <w:rsid w:val="00174D33"/>
    <w:rsid w:val="002429E0"/>
    <w:rsid w:val="00287091"/>
    <w:rsid w:val="00291660"/>
    <w:rsid w:val="002B2797"/>
    <w:rsid w:val="002D52EA"/>
    <w:rsid w:val="0033658B"/>
    <w:rsid w:val="003C5046"/>
    <w:rsid w:val="004518B0"/>
    <w:rsid w:val="00494C0F"/>
    <w:rsid w:val="004A3176"/>
    <w:rsid w:val="004D0EB9"/>
    <w:rsid w:val="0050650C"/>
    <w:rsid w:val="005D0693"/>
    <w:rsid w:val="00636F27"/>
    <w:rsid w:val="00710F9D"/>
    <w:rsid w:val="00737267"/>
    <w:rsid w:val="00752129"/>
    <w:rsid w:val="00756223"/>
    <w:rsid w:val="007C1CAB"/>
    <w:rsid w:val="008424E7"/>
    <w:rsid w:val="009A12D8"/>
    <w:rsid w:val="009C10AB"/>
    <w:rsid w:val="00A02302"/>
    <w:rsid w:val="00A26659"/>
    <w:rsid w:val="00A92351"/>
    <w:rsid w:val="00AB63DE"/>
    <w:rsid w:val="00B837D9"/>
    <w:rsid w:val="00BB39B4"/>
    <w:rsid w:val="00D371B3"/>
    <w:rsid w:val="00D67208"/>
    <w:rsid w:val="00D716F2"/>
    <w:rsid w:val="00DB251B"/>
    <w:rsid w:val="00DF1CEB"/>
    <w:rsid w:val="00E845D3"/>
    <w:rsid w:val="00EB1C85"/>
    <w:rsid w:val="00F15B16"/>
    <w:rsid w:val="00F349FD"/>
    <w:rsid w:val="00FB6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20292D46"/>
  <w15:docId w15:val="{700DF2B1-C928-4CAA-BE2C-F883819A08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uiPriority w:val="1"/>
    <w:qFormat/>
    <w:rPr>
      <w:rFonts w:ascii="Calibri" w:eastAsia="Calibri" w:hAnsi="Calibri" w:cs="Calibri"/>
      <w:lang w:val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uiPriority w:val="1"/>
    <w:qFormat/>
  </w:style>
  <w:style w:type="paragraph" w:styleId="Akapitzlist">
    <w:name w:val="List Paragraph"/>
    <w:basedOn w:val="Normalny"/>
    <w:uiPriority w:val="1"/>
    <w:qFormat/>
    <w:pPr>
      <w:ind w:left="433" w:hanging="222"/>
    </w:pPr>
  </w:style>
  <w:style w:type="paragraph" w:customStyle="1" w:styleId="TableParagraph">
    <w:name w:val="Table Paragraph"/>
    <w:basedOn w:val="Normalny"/>
    <w:uiPriority w:val="1"/>
    <w:qFormat/>
  </w:style>
  <w:style w:type="paragraph" w:styleId="Nagwek">
    <w:name w:val="header"/>
    <w:basedOn w:val="Normalny"/>
    <w:link w:val="NagwekZnak"/>
    <w:uiPriority w:val="99"/>
    <w:unhideWhenUsed/>
    <w:rsid w:val="00B837D9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B837D9"/>
    <w:rPr>
      <w:rFonts w:ascii="Calibri" w:eastAsia="Calibri" w:hAnsi="Calibri" w:cs="Calibri"/>
      <w:lang w:val="pl-PL"/>
    </w:rPr>
  </w:style>
  <w:style w:type="paragraph" w:styleId="Stopka">
    <w:name w:val="footer"/>
    <w:basedOn w:val="Normalny"/>
    <w:link w:val="StopkaZnak"/>
    <w:uiPriority w:val="99"/>
    <w:unhideWhenUsed/>
    <w:rsid w:val="00B837D9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B837D9"/>
    <w:rPr>
      <w:rFonts w:ascii="Calibri" w:eastAsia="Calibri" w:hAnsi="Calibri" w:cs="Calibri"/>
      <w:lang w:val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837D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837D9"/>
    <w:rPr>
      <w:rFonts w:ascii="Tahoma" w:eastAsia="Calibri" w:hAnsi="Tahoma" w:cs="Tahoma"/>
      <w:sz w:val="16"/>
      <w:szCs w:val="16"/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1</TotalTime>
  <Pages>3</Pages>
  <Words>471</Words>
  <Characters>3143</Characters>
  <Application>Microsoft Office Word</Application>
  <DocSecurity>0</DocSecurity>
  <Lines>101</Lines>
  <Paragraphs>5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FORMULARZ ZGŁOSZENIOWY</vt:lpstr>
    </vt:vector>
  </TitlesOfParts>
  <Company/>
  <LinksUpToDate>false</LinksUpToDate>
  <CharactersWithSpaces>3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ULARZ ZGŁOSZENIOWY</dc:title>
  <dc:creator>anna.czekala</dc:creator>
  <cp:lastModifiedBy>Olga Reva</cp:lastModifiedBy>
  <cp:revision>5</cp:revision>
  <dcterms:created xsi:type="dcterms:W3CDTF">2023-09-19T09:28:00Z</dcterms:created>
  <dcterms:modified xsi:type="dcterms:W3CDTF">2023-09-21T1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8-28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2-07-27T00:00:00Z</vt:filetime>
  </property>
  <property fmtid="{D5CDD505-2E9C-101B-9397-08002B2CF9AE}" pid="5" name="GrammarlyDocumentId">
    <vt:lpwstr>b5a2b02817e807a1c2985f6d403bddd0c0783f06423335c6ec1779a7fec8780b</vt:lpwstr>
  </property>
</Properties>
</file>